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D1EA1" w14:textId="70DD575B" w:rsidR="00FB5D00" w:rsidRPr="00EC2C78" w:rsidRDefault="00FB5D00" w:rsidP="0047746B">
      <w:pPr>
        <w:pStyle w:val="NormalWeb"/>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The Site Manager is a critical supervisory position within our organization. This role is responsible for the management and development of a team of members delivering different levels of cleaning services for a chassis manufacturing plant. This is a key management position, responsible for safety, quality, service delivery, as well as developing a team to deliver the highest possible added value to our customer.</w:t>
      </w:r>
    </w:p>
    <w:p w14:paraId="421CF60F" w14:textId="77777777" w:rsidR="00FB5D00" w:rsidRPr="00EC2C78" w:rsidRDefault="00FB5D00" w:rsidP="0047746B">
      <w:pPr>
        <w:pStyle w:val="NormalWeb"/>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This position requires a broad range of people skills and the ability to effectively problem solve on the fly in a fast paced, safety focused environment. This role has a high degree of customer interaction and visibility and requires an exceptional level of detail orientation as well as superior management skill to instill core values and ensure all tasks are accomplished while continuously building and strengthening the customer relationship.</w:t>
      </w:r>
    </w:p>
    <w:p w14:paraId="6C1862C1" w14:textId="7C9CB618" w:rsidR="00FB5D00" w:rsidRPr="00EC2C78" w:rsidRDefault="00D3156F" w:rsidP="00D3156F">
      <w:pPr>
        <w:pStyle w:val="Heading1"/>
        <w:rPr>
          <w:lang w:val="en"/>
        </w:rPr>
      </w:pPr>
      <w:r>
        <w:rPr>
          <w:lang w:val="en"/>
        </w:rPr>
        <w:t>Job Description</w:t>
      </w:r>
      <w:r w:rsidR="00FB5D00" w:rsidRPr="00EC2C78">
        <w:rPr>
          <w:lang w:val="en"/>
        </w:rPr>
        <w:t>:</w:t>
      </w:r>
    </w:p>
    <w:p w14:paraId="7E9186FD" w14:textId="1880E831" w:rsidR="00FB5D00" w:rsidRPr="00EC2C78" w:rsidRDefault="00FB5D00" w:rsidP="0047746B">
      <w:pPr>
        <w:pStyle w:val="NormalWeb"/>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 xml:space="preserve">Reporting to Senior Management for the company, the Site Manager interacts with customer contacts at different levels of the organization, and their team of </w:t>
      </w:r>
      <w:r w:rsidR="00AA60A8">
        <w:rPr>
          <w:rFonts w:asciiTheme="minorHAnsi" w:hAnsiTheme="minorHAnsi" w:cs="Arial"/>
          <w:color w:val="4B4B4B"/>
          <w:sz w:val="20"/>
          <w:szCs w:val="20"/>
          <w:lang w:val="en"/>
        </w:rPr>
        <w:t>hourly</w:t>
      </w:r>
      <w:r w:rsidRPr="00EC2C78">
        <w:rPr>
          <w:rFonts w:asciiTheme="minorHAnsi" w:hAnsiTheme="minorHAnsi" w:cs="Arial"/>
          <w:color w:val="4B4B4B"/>
          <w:sz w:val="20"/>
          <w:szCs w:val="20"/>
          <w:lang w:val="en"/>
        </w:rPr>
        <w:t xml:space="preserve"> team leads and</w:t>
      </w:r>
      <w:r w:rsidR="00AA60A8">
        <w:rPr>
          <w:rFonts w:asciiTheme="minorHAnsi" w:hAnsiTheme="minorHAnsi" w:cs="Arial"/>
          <w:color w:val="4B4B4B"/>
          <w:sz w:val="20"/>
          <w:szCs w:val="20"/>
          <w:lang w:val="en"/>
        </w:rPr>
        <w:t xml:space="preserve"> hourly</w:t>
      </w:r>
      <w:r w:rsidRPr="00EC2C78">
        <w:rPr>
          <w:rFonts w:asciiTheme="minorHAnsi" w:hAnsiTheme="minorHAnsi" w:cs="Arial"/>
          <w:color w:val="4B4B4B"/>
          <w:sz w:val="20"/>
          <w:szCs w:val="20"/>
          <w:lang w:val="en"/>
        </w:rPr>
        <w:t xml:space="preserve"> team members daily ensuring all tasks and activities are accomplished. The Site Manager provides leadership to mentor, coach and develop their team to continuously improve their job performance and skills while consistently enforcing company policies and values. This role leads by example to promote a team environment, continuously drive improvement, identify and correct anomalies and create a high performing culture with safety as a constant expectation. This position requires a dynamic leader that excites people to come to work.</w:t>
      </w:r>
    </w:p>
    <w:p w14:paraId="39CBB1EF" w14:textId="1FA177C4" w:rsidR="00D3156F" w:rsidRDefault="00FB5D00" w:rsidP="00D3156F">
      <w:pPr>
        <w:pStyle w:val="Heading1"/>
        <w:rPr>
          <w:lang w:val="en"/>
        </w:rPr>
      </w:pPr>
      <w:r w:rsidRPr="00EC2C78">
        <w:rPr>
          <w:lang w:val="en"/>
        </w:rPr>
        <w:t>Specific Duties &amp; Responsibilities:</w:t>
      </w:r>
    </w:p>
    <w:p w14:paraId="6B738CF3" w14:textId="6D1F405C" w:rsidR="001967ED" w:rsidRPr="001967ED" w:rsidRDefault="00067BC7" w:rsidP="00067BC7">
      <w:pPr>
        <w:pStyle w:val="ListParagraph"/>
        <w:numPr>
          <w:ilvl w:val="0"/>
          <w:numId w:val="27"/>
        </w:numPr>
        <w:rPr>
          <w:lang w:val="en"/>
        </w:rPr>
      </w:pPr>
      <w:r w:rsidRPr="00EC2C78">
        <w:rPr>
          <w:rFonts w:asciiTheme="minorHAnsi" w:hAnsiTheme="minorHAnsi" w:cs="Arial"/>
          <w:color w:val="4B4B4B"/>
          <w:sz w:val="20"/>
          <w:szCs w:val="20"/>
          <w:lang w:val="en"/>
        </w:rPr>
        <w:t>Lead, inspire and guide team members to perform duties in a safe, cooperative &amp; team-oriented environment.</w:t>
      </w:r>
    </w:p>
    <w:p w14:paraId="72034D14" w14:textId="4DFB96DD" w:rsidR="001967ED" w:rsidRPr="001967ED" w:rsidRDefault="007273A3" w:rsidP="001967ED">
      <w:pPr>
        <w:pStyle w:val="ListParagraph"/>
        <w:numPr>
          <w:ilvl w:val="0"/>
          <w:numId w:val="27"/>
        </w:numPr>
        <w:rPr>
          <w:lang w:val="en"/>
        </w:rPr>
      </w:pPr>
      <w:r w:rsidRPr="00EC2C78">
        <w:rPr>
          <w:rFonts w:asciiTheme="minorHAnsi" w:hAnsiTheme="minorHAnsi" w:cs="Arial"/>
          <w:color w:val="4B4B4B"/>
          <w:sz w:val="20"/>
          <w:szCs w:val="20"/>
          <w:lang w:val="en"/>
        </w:rPr>
        <w:t>Manage, direct, and control the activities and services provided by CIS employees</w:t>
      </w:r>
    </w:p>
    <w:p w14:paraId="3832FA2A" w14:textId="79502DC9" w:rsidR="001967ED" w:rsidRPr="001967ED" w:rsidRDefault="00BA4740" w:rsidP="001967ED">
      <w:pPr>
        <w:pStyle w:val="ListParagraph"/>
        <w:numPr>
          <w:ilvl w:val="0"/>
          <w:numId w:val="27"/>
        </w:numPr>
        <w:rPr>
          <w:lang w:val="en"/>
        </w:rPr>
      </w:pPr>
      <w:r>
        <w:rPr>
          <w:rFonts w:asciiTheme="minorHAnsi" w:hAnsiTheme="minorHAnsi" w:cs="Arial"/>
          <w:color w:val="4B4B4B"/>
          <w:sz w:val="20"/>
          <w:szCs w:val="20"/>
          <w:lang w:val="en"/>
        </w:rPr>
        <w:t xml:space="preserve">Monitor, control and order janitorial supplies </w:t>
      </w:r>
    </w:p>
    <w:p w14:paraId="403C87B2" w14:textId="0C4334CC" w:rsidR="001967ED" w:rsidRPr="001967ED" w:rsidRDefault="00E419A4" w:rsidP="001967ED">
      <w:pPr>
        <w:pStyle w:val="ListParagraph"/>
        <w:numPr>
          <w:ilvl w:val="0"/>
          <w:numId w:val="27"/>
        </w:numPr>
        <w:rPr>
          <w:lang w:val="en"/>
        </w:rPr>
      </w:pPr>
      <w:r w:rsidRPr="00EC2C78">
        <w:rPr>
          <w:rFonts w:asciiTheme="minorHAnsi" w:hAnsiTheme="minorHAnsi" w:cs="Arial"/>
          <w:color w:val="4B4B4B"/>
          <w:sz w:val="20"/>
          <w:szCs w:val="20"/>
          <w:lang w:val="en"/>
        </w:rPr>
        <w:t>Utilization of manpower, supplies, and equipment while maintaining and improving the quality of customer service</w:t>
      </w:r>
    </w:p>
    <w:p w14:paraId="2EA61019" w14:textId="4572EE30" w:rsidR="001967ED" w:rsidRPr="001967ED" w:rsidRDefault="00E419A4" w:rsidP="001967ED">
      <w:pPr>
        <w:pStyle w:val="ListParagraph"/>
        <w:numPr>
          <w:ilvl w:val="0"/>
          <w:numId w:val="27"/>
        </w:numPr>
        <w:rPr>
          <w:lang w:val="en"/>
        </w:rPr>
      </w:pPr>
      <w:r w:rsidRPr="00EC2C78">
        <w:rPr>
          <w:rFonts w:asciiTheme="minorHAnsi" w:hAnsiTheme="minorHAnsi" w:cs="Arial"/>
          <w:color w:val="4B4B4B"/>
          <w:sz w:val="20"/>
          <w:szCs w:val="20"/>
          <w:lang w:val="en"/>
        </w:rPr>
        <w:t>Accountable for overall operation and meeting or exceeding customer quality expectations</w:t>
      </w:r>
    </w:p>
    <w:p w14:paraId="0F678984" w14:textId="64F6FFB9" w:rsidR="001967ED" w:rsidRPr="001967ED" w:rsidRDefault="00E419A4" w:rsidP="001967ED">
      <w:pPr>
        <w:pStyle w:val="ListParagraph"/>
        <w:numPr>
          <w:ilvl w:val="0"/>
          <w:numId w:val="27"/>
        </w:numPr>
        <w:rPr>
          <w:lang w:val="en"/>
        </w:rPr>
      </w:pPr>
      <w:r w:rsidRPr="00EC2C78">
        <w:rPr>
          <w:rFonts w:asciiTheme="minorHAnsi" w:hAnsiTheme="minorHAnsi" w:cs="Arial"/>
          <w:color w:val="4B4B4B"/>
          <w:sz w:val="20"/>
          <w:szCs w:val="20"/>
          <w:lang w:val="en"/>
        </w:rPr>
        <w:t xml:space="preserve">Interact with customer contacts at different levels multiple times daily to provide status updates on open issues and progress of </w:t>
      </w:r>
      <w:r w:rsidR="002A64C8">
        <w:rPr>
          <w:rFonts w:asciiTheme="minorHAnsi" w:hAnsiTheme="minorHAnsi" w:cs="Arial"/>
          <w:color w:val="4B4B4B"/>
          <w:sz w:val="20"/>
          <w:szCs w:val="20"/>
          <w:lang w:val="en"/>
        </w:rPr>
        <w:t xml:space="preserve">projects. </w:t>
      </w:r>
      <w:bookmarkStart w:id="0" w:name="_GoBack"/>
      <w:bookmarkEnd w:id="0"/>
    </w:p>
    <w:p w14:paraId="07C3CBD3" w14:textId="598B18B9" w:rsidR="001967ED" w:rsidRPr="001967ED" w:rsidRDefault="00E419A4" w:rsidP="001967ED">
      <w:pPr>
        <w:pStyle w:val="ListParagraph"/>
        <w:numPr>
          <w:ilvl w:val="0"/>
          <w:numId w:val="27"/>
        </w:numPr>
        <w:rPr>
          <w:lang w:val="en"/>
        </w:rPr>
      </w:pPr>
      <w:r w:rsidRPr="00EC2C78">
        <w:rPr>
          <w:rFonts w:asciiTheme="minorHAnsi" w:hAnsiTheme="minorHAnsi" w:cs="Arial"/>
          <w:color w:val="4B4B4B"/>
          <w:sz w:val="20"/>
          <w:szCs w:val="20"/>
          <w:lang w:val="en"/>
        </w:rPr>
        <w:t>Enforce company policies and values</w:t>
      </w:r>
    </w:p>
    <w:p w14:paraId="6AE0CB45" w14:textId="360DE72D" w:rsidR="001967ED" w:rsidRPr="00E419A4" w:rsidRDefault="00E419A4" w:rsidP="00E419A4">
      <w:pPr>
        <w:pStyle w:val="ListParagraph"/>
        <w:numPr>
          <w:ilvl w:val="0"/>
          <w:numId w:val="27"/>
        </w:numPr>
        <w:rPr>
          <w:lang w:val="en"/>
        </w:rPr>
      </w:pPr>
      <w:r w:rsidRPr="00EC2C78">
        <w:rPr>
          <w:rFonts w:asciiTheme="minorHAnsi" w:hAnsiTheme="minorHAnsi" w:cs="Arial"/>
          <w:color w:val="4B4B4B"/>
          <w:sz w:val="20"/>
          <w:szCs w:val="20"/>
          <w:lang w:val="en"/>
        </w:rPr>
        <w:t>Drive continuous process improvements to enhance safety, quality, and cost performance</w:t>
      </w:r>
    </w:p>
    <w:p w14:paraId="45BC2C6F" w14:textId="3FE0FEA3" w:rsidR="00FB5D00" w:rsidRPr="001967ED" w:rsidRDefault="001967ED" w:rsidP="001967ED">
      <w:pPr>
        <w:pStyle w:val="ListParagraph"/>
        <w:numPr>
          <w:ilvl w:val="0"/>
          <w:numId w:val="27"/>
        </w:numPr>
        <w:rPr>
          <w:lang w:val="en"/>
        </w:rPr>
      </w:pPr>
      <w:r w:rsidRPr="00EC2C78">
        <w:rPr>
          <w:rFonts w:asciiTheme="minorHAnsi" w:hAnsiTheme="minorHAnsi" w:cs="Arial"/>
          <w:color w:val="4B4B4B"/>
          <w:sz w:val="20"/>
          <w:szCs w:val="20"/>
          <w:lang w:val="en"/>
        </w:rPr>
        <w:t>Provide Senior Manager with regular updates on activity status and client meetings.</w:t>
      </w:r>
    </w:p>
    <w:p w14:paraId="3C582C24" w14:textId="6C048AB7" w:rsidR="00D3156F" w:rsidRDefault="00D3156F" w:rsidP="00D3156F">
      <w:pPr>
        <w:pStyle w:val="Heading1"/>
        <w:rPr>
          <w:lang w:val="en"/>
        </w:rPr>
      </w:pPr>
      <w:r>
        <w:rPr>
          <w:lang w:val="en"/>
        </w:rPr>
        <w:t>Qualifications and Skills</w:t>
      </w:r>
    </w:p>
    <w:p w14:paraId="53B9D3F8" w14:textId="139AFFE8" w:rsidR="00FB5D00" w:rsidRPr="00EC2C78" w:rsidRDefault="00FB5D00" w:rsidP="009B59AC">
      <w:pPr>
        <w:numPr>
          <w:ilvl w:val="0"/>
          <w:numId w:val="26"/>
        </w:numPr>
        <w:spacing w:before="100" w:beforeAutospacing="1" w:after="100" w:afterAutospacing="1"/>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Must demonstrate integrity, dependability and motivation and the ability to drive process improvement and encourage excellence.</w:t>
      </w:r>
    </w:p>
    <w:p w14:paraId="1B05A218" w14:textId="77777777" w:rsidR="00FB5D00" w:rsidRPr="00EC2C78" w:rsidRDefault="00FB5D00" w:rsidP="009B59AC">
      <w:pPr>
        <w:numPr>
          <w:ilvl w:val="0"/>
          <w:numId w:val="26"/>
        </w:numPr>
        <w:spacing w:before="100" w:beforeAutospacing="1" w:after="100" w:afterAutospacing="1"/>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Must be a dynamic leader and communicator that positively impacts performance and excites people to come to work.</w:t>
      </w:r>
    </w:p>
    <w:p w14:paraId="422833C2" w14:textId="280633A3" w:rsidR="00FB5D00" w:rsidRPr="00EC2C78" w:rsidRDefault="00FB5D00" w:rsidP="009B59AC">
      <w:pPr>
        <w:numPr>
          <w:ilvl w:val="0"/>
          <w:numId w:val="26"/>
        </w:numPr>
        <w:spacing w:before="100" w:beforeAutospacing="1" w:after="100" w:afterAutospacing="1"/>
        <w:rPr>
          <w:rFonts w:asciiTheme="minorHAnsi" w:hAnsiTheme="minorHAnsi" w:cs="Arial"/>
          <w:color w:val="4B4B4B"/>
          <w:sz w:val="20"/>
          <w:szCs w:val="20"/>
          <w:lang w:val="en"/>
        </w:rPr>
      </w:pPr>
      <w:r w:rsidRPr="00EC2C78">
        <w:rPr>
          <w:rFonts w:asciiTheme="minorHAnsi" w:hAnsiTheme="minorHAnsi" w:cs="Arial"/>
          <w:color w:val="4B4B4B"/>
          <w:sz w:val="20"/>
          <w:szCs w:val="20"/>
          <w:lang w:val="en"/>
        </w:rPr>
        <w:lastRenderedPageBreak/>
        <w:t>Must be proficient in Microsoft Office.</w:t>
      </w:r>
    </w:p>
    <w:p w14:paraId="1B56666E" w14:textId="56C1131B" w:rsidR="00FB5D00" w:rsidRDefault="00FB5D00" w:rsidP="009B59AC">
      <w:pPr>
        <w:numPr>
          <w:ilvl w:val="0"/>
          <w:numId w:val="26"/>
        </w:numPr>
        <w:spacing w:before="100" w:beforeAutospacing="1" w:after="100" w:afterAutospacing="1"/>
        <w:rPr>
          <w:rFonts w:asciiTheme="minorHAnsi" w:hAnsiTheme="minorHAnsi" w:cs="Arial"/>
          <w:color w:val="4B4B4B"/>
          <w:sz w:val="20"/>
          <w:szCs w:val="20"/>
          <w:lang w:val="en"/>
        </w:rPr>
      </w:pPr>
      <w:r w:rsidRPr="00EC2C78">
        <w:rPr>
          <w:rFonts w:asciiTheme="minorHAnsi" w:hAnsiTheme="minorHAnsi" w:cs="Arial"/>
          <w:color w:val="4B4B4B"/>
          <w:sz w:val="20"/>
          <w:szCs w:val="20"/>
          <w:lang w:val="en"/>
        </w:rPr>
        <w:t>Mechanically inclined</w:t>
      </w:r>
    </w:p>
    <w:p w14:paraId="4806D231" w14:textId="75342882" w:rsidR="00943CA9" w:rsidRDefault="00276176" w:rsidP="00943CA9">
      <w:pPr>
        <w:spacing w:before="100" w:beforeAutospacing="1" w:after="100" w:afterAutospacing="1"/>
        <w:rPr>
          <w:rFonts w:asciiTheme="minorHAnsi" w:hAnsiTheme="minorHAnsi" w:cs="Arial"/>
          <w:color w:val="4B4B4B"/>
          <w:sz w:val="20"/>
          <w:szCs w:val="20"/>
          <w:lang w:val="en"/>
        </w:rPr>
      </w:pPr>
      <w:r>
        <w:rPr>
          <w:rFonts w:asciiTheme="minorHAnsi" w:hAnsiTheme="minorHAnsi" w:cs="Arial"/>
          <w:color w:val="4B4B4B"/>
          <w:sz w:val="20"/>
          <w:szCs w:val="20"/>
          <w:lang w:val="en"/>
        </w:rPr>
        <w:t xml:space="preserve">Salary - </w:t>
      </w:r>
      <w:r w:rsidR="00943CA9">
        <w:rPr>
          <w:rFonts w:asciiTheme="minorHAnsi" w:hAnsiTheme="minorHAnsi" w:cs="Arial"/>
          <w:color w:val="4B4B4B"/>
          <w:sz w:val="20"/>
          <w:szCs w:val="20"/>
          <w:lang w:val="en"/>
        </w:rPr>
        <w:t>$50,000 to $55,000</w:t>
      </w:r>
    </w:p>
    <w:p w14:paraId="6D02FAA9" w14:textId="53FF2456" w:rsidR="00276176" w:rsidRDefault="00276176" w:rsidP="00943CA9">
      <w:pPr>
        <w:spacing w:before="100" w:beforeAutospacing="1" w:after="100" w:afterAutospacing="1"/>
        <w:rPr>
          <w:rFonts w:asciiTheme="minorHAnsi" w:hAnsiTheme="minorHAnsi" w:cs="Arial"/>
          <w:color w:val="4B4B4B"/>
          <w:sz w:val="20"/>
          <w:szCs w:val="20"/>
          <w:lang w:val="en"/>
        </w:rPr>
      </w:pPr>
      <w:r>
        <w:rPr>
          <w:rFonts w:asciiTheme="minorHAnsi" w:hAnsiTheme="minorHAnsi" w:cs="Arial"/>
          <w:color w:val="4B4B4B"/>
          <w:sz w:val="20"/>
          <w:szCs w:val="20"/>
          <w:lang w:val="en"/>
        </w:rPr>
        <w:t>Three weeks of PTO</w:t>
      </w:r>
    </w:p>
    <w:p w14:paraId="4BE1E88C" w14:textId="6BFFC8E1" w:rsidR="007C4CCA" w:rsidRDefault="00FE3CF5" w:rsidP="00276176">
      <w:pPr>
        <w:spacing w:before="100" w:beforeAutospacing="1" w:after="100" w:afterAutospacing="1"/>
        <w:rPr>
          <w:rFonts w:asciiTheme="minorHAnsi" w:hAnsiTheme="minorHAnsi" w:cs="Arial"/>
          <w:color w:val="4B4B4B"/>
          <w:sz w:val="20"/>
          <w:szCs w:val="20"/>
          <w:lang w:val="en"/>
        </w:rPr>
      </w:pPr>
      <w:r>
        <w:rPr>
          <w:rFonts w:asciiTheme="minorHAnsi" w:hAnsiTheme="minorHAnsi" w:cs="Arial"/>
          <w:color w:val="4B4B4B"/>
          <w:sz w:val="20"/>
          <w:szCs w:val="20"/>
          <w:lang w:val="en"/>
        </w:rPr>
        <w:t xml:space="preserve">Health Insurance </w:t>
      </w:r>
      <w:r w:rsidR="00276176">
        <w:rPr>
          <w:rFonts w:asciiTheme="minorHAnsi" w:hAnsiTheme="minorHAnsi" w:cs="Arial"/>
          <w:color w:val="4B4B4B"/>
          <w:sz w:val="20"/>
          <w:szCs w:val="20"/>
          <w:lang w:val="en"/>
        </w:rPr>
        <w:t>Benefits</w:t>
      </w:r>
    </w:p>
    <w:p w14:paraId="7C5402FF" w14:textId="0AA81E97" w:rsidR="00276176" w:rsidRDefault="00276176" w:rsidP="00276176">
      <w:pPr>
        <w:spacing w:before="100" w:beforeAutospacing="1" w:after="100" w:afterAutospacing="1"/>
        <w:rPr>
          <w:rFonts w:asciiTheme="minorHAnsi" w:hAnsiTheme="minorHAnsi" w:cs="Arial"/>
          <w:color w:val="4B4B4B"/>
          <w:sz w:val="20"/>
          <w:szCs w:val="20"/>
          <w:lang w:val="en"/>
        </w:rPr>
      </w:pPr>
      <w:r>
        <w:rPr>
          <w:rFonts w:asciiTheme="minorHAnsi" w:hAnsiTheme="minorHAnsi" w:cs="Arial"/>
          <w:color w:val="4B4B4B"/>
          <w:sz w:val="20"/>
          <w:szCs w:val="20"/>
          <w:lang w:val="en"/>
        </w:rPr>
        <w:t>Future advancement opportunities</w:t>
      </w:r>
    </w:p>
    <w:p w14:paraId="6EAA3AB4" w14:textId="77777777" w:rsidR="00D3156F" w:rsidRPr="007C4CCA" w:rsidRDefault="00D3156F" w:rsidP="00276176">
      <w:pPr>
        <w:spacing w:before="100" w:beforeAutospacing="1" w:after="100" w:afterAutospacing="1"/>
      </w:pPr>
    </w:p>
    <w:p w14:paraId="6FBEFA23" w14:textId="0C8F0A67" w:rsidR="007C4CCA" w:rsidRPr="007C4CCA" w:rsidRDefault="007C4CCA" w:rsidP="007C4CCA"/>
    <w:p w14:paraId="668EC44B" w14:textId="0E0D57E7" w:rsidR="007C4CCA" w:rsidRPr="007C4CCA" w:rsidRDefault="007C4CCA" w:rsidP="007C4CCA"/>
    <w:p w14:paraId="30F1E68D" w14:textId="4B267A73" w:rsidR="007C4CCA" w:rsidRPr="007C4CCA" w:rsidRDefault="007C4CCA" w:rsidP="007C4CCA"/>
    <w:p w14:paraId="1E3475B5" w14:textId="5D9451C1" w:rsidR="007C4CCA" w:rsidRPr="007C4CCA" w:rsidRDefault="007C4CCA" w:rsidP="007C4CCA"/>
    <w:p w14:paraId="1E115160" w14:textId="196B97CF" w:rsidR="007C4CCA" w:rsidRPr="007C4CCA" w:rsidRDefault="007C4CCA" w:rsidP="007C4CCA"/>
    <w:p w14:paraId="4FABA210" w14:textId="06750CB1" w:rsidR="007C4CCA" w:rsidRPr="007C4CCA" w:rsidRDefault="007C4CCA" w:rsidP="007C4CCA"/>
    <w:p w14:paraId="5374A3B6" w14:textId="3CB96CE9" w:rsidR="007C4CCA" w:rsidRPr="007C4CCA" w:rsidRDefault="007C4CCA" w:rsidP="007C4CCA"/>
    <w:p w14:paraId="309400C9" w14:textId="38EEE634" w:rsidR="007C4CCA" w:rsidRDefault="007C4CCA" w:rsidP="007C4CCA"/>
    <w:p w14:paraId="400221CC" w14:textId="2CD75ED6" w:rsidR="007C4CCA" w:rsidRDefault="007C4CCA" w:rsidP="007C4CCA"/>
    <w:p w14:paraId="5D5DF568" w14:textId="77777777" w:rsidR="007C4CCA" w:rsidRPr="007C4CCA" w:rsidRDefault="007C4CCA" w:rsidP="007C4CCA"/>
    <w:sectPr w:rsidR="007C4CCA" w:rsidRPr="007C4CCA" w:rsidSect="00067BC7">
      <w:headerReference w:type="default" r:id="rId8"/>
      <w:footerReference w:type="default" r:id="rId9"/>
      <w:headerReference w:type="first" r:id="rId10"/>
      <w:pgSz w:w="12240" w:h="15840" w:code="1"/>
      <w:pgMar w:top="1440" w:right="1800" w:bottom="1267" w:left="180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23790" w14:textId="77777777" w:rsidR="00695B44" w:rsidRDefault="00695B44" w:rsidP="00B1412D">
      <w:r>
        <w:separator/>
      </w:r>
    </w:p>
  </w:endnote>
  <w:endnote w:type="continuationSeparator" w:id="0">
    <w:p w14:paraId="46C78130" w14:textId="77777777" w:rsidR="00695B44" w:rsidRDefault="00695B44" w:rsidP="00B1412D">
      <w:r>
        <w:continuationSeparator/>
      </w:r>
    </w:p>
  </w:endnote>
  <w:endnote w:type="continuationNotice" w:id="1">
    <w:p w14:paraId="074758F1" w14:textId="77777777" w:rsidR="00695B44" w:rsidRDefault="00695B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altName w:val="Sylfaen"/>
    <w:panose1 w:val="020B06040202020202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text" w:horzAnchor="page" w:tblpX="1916" w:tblpY="7"/>
      <w:tblW w:w="5034" w:type="pct"/>
      <w:tblCellMar>
        <w:top w:w="58" w:type="dxa"/>
        <w:left w:w="115" w:type="dxa"/>
        <w:bottom w:w="58" w:type="dxa"/>
        <w:right w:w="115" w:type="dxa"/>
      </w:tblCellMar>
      <w:tblLook w:val="04A0" w:firstRow="1" w:lastRow="0" w:firstColumn="1" w:lastColumn="0" w:noHBand="0" w:noVBand="1"/>
    </w:tblPr>
    <w:tblGrid>
      <w:gridCol w:w="8268"/>
      <w:gridCol w:w="431"/>
    </w:tblGrid>
    <w:tr w:rsidR="00465646" w14:paraId="01B1397C" w14:textId="77777777" w:rsidTr="0066094E">
      <w:trPr>
        <w:trHeight w:val="312"/>
      </w:trPr>
      <w:tc>
        <w:tcPr>
          <w:tcW w:w="4752" w:type="pct"/>
          <w:tcBorders>
            <w:right w:val="single" w:sz="18" w:space="0" w:color="4F81BD"/>
          </w:tcBorders>
        </w:tcPr>
        <w:p w14:paraId="67A9DBDD" w14:textId="2A97E1F6" w:rsidR="00465646" w:rsidRPr="00A37C0C" w:rsidRDefault="001442DD" w:rsidP="0066094E">
          <w:pPr>
            <w:pStyle w:val="Header"/>
            <w:jc w:val="right"/>
            <w:rPr>
              <w:rFonts w:ascii="Calibri" w:hAnsi="Calibri"/>
              <w:b/>
              <w:color w:val="000000"/>
            </w:rPr>
          </w:pPr>
          <w:r>
            <w:rPr>
              <w:rStyle w:val="PageNumber"/>
            </w:rPr>
            <w:t xml:space="preserve">Site Manager Roles and Responsibilities </w:t>
          </w:r>
        </w:p>
      </w:tc>
      <w:tc>
        <w:tcPr>
          <w:tcW w:w="248" w:type="pct"/>
          <w:tcBorders>
            <w:left w:val="single" w:sz="18" w:space="0" w:color="4F81BD"/>
          </w:tcBorders>
        </w:tcPr>
        <w:p w14:paraId="7A64A23F" w14:textId="6EE6FC5C" w:rsidR="00465646" w:rsidRPr="00A37C0C" w:rsidRDefault="00465646" w:rsidP="0066094E">
          <w:pPr>
            <w:pStyle w:val="Header"/>
            <w:ind w:left="-60"/>
            <w:rPr>
              <w:rFonts w:ascii="Calibri" w:eastAsia="MS Gothic" w:hAnsi="Calibri"/>
              <w:b/>
              <w:color w:val="000000"/>
            </w:rPr>
          </w:pPr>
          <w:r w:rsidRPr="00A37C0C">
            <w:rPr>
              <w:rFonts w:ascii="Calibri" w:hAnsi="Calibri"/>
              <w:b/>
              <w:color w:val="000000"/>
            </w:rPr>
            <w:fldChar w:fldCharType="begin"/>
          </w:r>
          <w:r w:rsidRPr="00A37C0C">
            <w:rPr>
              <w:rFonts w:ascii="Calibri" w:hAnsi="Calibri"/>
              <w:b/>
              <w:color w:val="000000"/>
            </w:rPr>
            <w:instrText xml:space="preserve"> PAGE   \* MERGEFORMAT </w:instrText>
          </w:r>
          <w:r w:rsidRPr="00A37C0C">
            <w:rPr>
              <w:rFonts w:ascii="Calibri" w:hAnsi="Calibri"/>
              <w:b/>
              <w:color w:val="000000"/>
            </w:rPr>
            <w:fldChar w:fldCharType="separate"/>
          </w:r>
          <w:r w:rsidR="00C96BD9">
            <w:rPr>
              <w:rFonts w:ascii="Calibri" w:hAnsi="Calibri"/>
              <w:b/>
              <w:noProof/>
              <w:color w:val="000000"/>
            </w:rPr>
            <w:t>2</w:t>
          </w:r>
          <w:r w:rsidRPr="00A37C0C">
            <w:rPr>
              <w:rFonts w:ascii="Calibri" w:hAnsi="Calibri"/>
              <w:b/>
              <w:color w:val="000000"/>
            </w:rPr>
            <w:fldChar w:fldCharType="end"/>
          </w:r>
        </w:p>
      </w:tc>
    </w:tr>
  </w:tbl>
  <w:p w14:paraId="06F7016C" w14:textId="77777777" w:rsidR="00465646" w:rsidRDefault="00465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075B3" w14:textId="77777777" w:rsidR="00695B44" w:rsidRDefault="00695B44" w:rsidP="00B1412D">
      <w:r>
        <w:separator/>
      </w:r>
    </w:p>
  </w:footnote>
  <w:footnote w:type="continuationSeparator" w:id="0">
    <w:p w14:paraId="7A850AAD" w14:textId="77777777" w:rsidR="00695B44" w:rsidRDefault="00695B44" w:rsidP="00B1412D">
      <w:r>
        <w:continuationSeparator/>
      </w:r>
    </w:p>
  </w:footnote>
  <w:footnote w:type="continuationNotice" w:id="1">
    <w:p w14:paraId="21ECA3D0" w14:textId="77777777" w:rsidR="00695B44" w:rsidRDefault="00695B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2415E" w14:textId="77777777" w:rsidR="00465646" w:rsidRDefault="00465646" w:rsidP="00B1412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52264" w14:textId="0E09D27D" w:rsidR="00465646" w:rsidRPr="000A2A92" w:rsidRDefault="003F58AE" w:rsidP="00DA7D0C">
    <w:pPr>
      <w:widowControl w:val="0"/>
      <w:autoSpaceDE w:val="0"/>
      <w:autoSpaceDN w:val="0"/>
      <w:adjustRightInd w:val="0"/>
      <w:jc w:val="center"/>
      <w:rPr>
        <w:rFonts w:ascii="Times" w:hAnsi="Times" w:cs="Times"/>
      </w:rPr>
    </w:pPr>
    <w:r>
      <w:rPr>
        <w:rFonts w:ascii="Times" w:hAnsi="Times" w:cs="Times"/>
        <w:noProof/>
      </w:rPr>
      <w:drawing>
        <wp:inline distT="0" distB="0" distL="0" distR="0" wp14:anchorId="27953FA6" wp14:editId="239B0B36">
          <wp:extent cx="3314700" cy="14859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4700" cy="1485900"/>
                  </a:xfrm>
                  <a:prstGeom prst="rect">
                    <a:avLst/>
                  </a:prstGeom>
                  <a:noFill/>
                  <a:ln>
                    <a:noFill/>
                  </a:ln>
                </pic:spPr>
              </pic:pic>
            </a:graphicData>
          </a:graphic>
        </wp:inline>
      </w:drawing>
    </w:r>
  </w:p>
  <w:p w14:paraId="5B75460B" w14:textId="77777777" w:rsidR="00465646" w:rsidRDefault="00465646" w:rsidP="00B1412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4C1C52"/>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708AC"/>
    <w:multiLevelType w:val="multilevel"/>
    <w:tmpl w:val="C7B05D84"/>
    <w:lvl w:ilvl="0">
      <w:start w:val="1"/>
      <w:numFmt w:val="decimal"/>
      <w:lvlText w:val="%1."/>
      <w:lvlJc w:val="left"/>
      <w:pPr>
        <w:tabs>
          <w:tab w:val="num" w:pos="450"/>
        </w:tabs>
        <w:ind w:left="450" w:hanging="450"/>
      </w:pPr>
      <w:rPr>
        <w:rFonts w:hint="default"/>
        <w:b/>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2" w15:restartNumberingAfterBreak="0">
    <w:nsid w:val="05914ACE"/>
    <w:multiLevelType w:val="multilevel"/>
    <w:tmpl w:val="11BE177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6B75C79"/>
    <w:multiLevelType w:val="multilevel"/>
    <w:tmpl w:val="D8DE3DF8"/>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404980"/>
    <w:multiLevelType w:val="multilevel"/>
    <w:tmpl w:val="15B05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E344FB"/>
    <w:multiLevelType w:val="multilevel"/>
    <w:tmpl w:val="22D21598"/>
    <w:lvl w:ilvl="0">
      <w:start w:val="3"/>
      <w:numFmt w:val="decimal"/>
      <w:lvlText w:val="%1."/>
      <w:lvlJc w:val="left"/>
      <w:pPr>
        <w:ind w:left="630" w:hanging="360"/>
      </w:pPr>
      <w:rPr>
        <w:rFonts w:hint="default"/>
      </w:rPr>
    </w:lvl>
    <w:lvl w:ilvl="1">
      <w:start w:val="1"/>
      <w:numFmt w:val="lowerLetter"/>
      <w:lvlText w:val="%2."/>
      <w:lvlJc w:val="left"/>
      <w:pPr>
        <w:ind w:left="1350" w:hanging="360"/>
      </w:pPr>
      <w:rPr>
        <w:rFonts w:hint="default"/>
      </w:rPr>
    </w:lvl>
    <w:lvl w:ilvl="2">
      <w:start w:val="1"/>
      <w:numFmt w:val="lowerRoman"/>
      <w:lvlText w:val="%3."/>
      <w:lvlJc w:val="right"/>
      <w:pPr>
        <w:ind w:left="2070" w:hanging="180"/>
      </w:pPr>
      <w:rPr>
        <w:rFonts w:hint="default"/>
      </w:rPr>
    </w:lvl>
    <w:lvl w:ilvl="3">
      <w:start w:val="137"/>
      <w:numFmt w:val="decimal"/>
      <w:lvlText w:val="%4"/>
      <w:lvlJc w:val="left"/>
      <w:pPr>
        <w:ind w:left="2835" w:hanging="405"/>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6" w15:restartNumberingAfterBreak="0">
    <w:nsid w:val="087C2743"/>
    <w:multiLevelType w:val="multilevel"/>
    <w:tmpl w:val="10C0E95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37"/>
      <w:numFmt w:val="decimal"/>
      <w:lvlText w:val="%4"/>
      <w:lvlJc w:val="left"/>
      <w:pPr>
        <w:ind w:left="2565" w:hanging="405"/>
      </w:pPr>
      <w:rPr>
        <w:rFonts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15:restartNumberingAfterBreak="0">
    <w:nsid w:val="09F81626"/>
    <w:multiLevelType w:val="hybridMultilevel"/>
    <w:tmpl w:val="A6E65AFA"/>
    <w:lvl w:ilvl="0" w:tplc="497C7BB2">
      <w:start w:val="1"/>
      <w:numFmt w:val="bullet"/>
      <w:lvlText w:val=""/>
      <w:lvlJc w:val="left"/>
      <w:pPr>
        <w:tabs>
          <w:tab w:val="num" w:pos="648"/>
        </w:tabs>
        <w:ind w:left="432" w:firstLine="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0FB1E70"/>
    <w:multiLevelType w:val="multilevel"/>
    <w:tmpl w:val="29E20B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45F3CE2"/>
    <w:multiLevelType w:val="multilevel"/>
    <w:tmpl w:val="C044AC9C"/>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4855D97"/>
    <w:multiLevelType w:val="hybridMultilevel"/>
    <w:tmpl w:val="A7ACF8A8"/>
    <w:lvl w:ilvl="0" w:tplc="F4BEA274">
      <w:start w:val="1"/>
      <w:numFmt w:val="decimal"/>
      <w:lvlText w:val="%1."/>
      <w:lvlJc w:val="left"/>
      <w:pPr>
        <w:tabs>
          <w:tab w:val="num" w:pos="720"/>
        </w:tabs>
        <w:ind w:left="720" w:hanging="360"/>
      </w:pPr>
      <w:rPr>
        <w:rFonts w:hint="default"/>
      </w:rPr>
    </w:lvl>
    <w:lvl w:ilvl="1" w:tplc="E2D461F6">
      <w:start w:val="1"/>
      <w:numFmt w:val="decimal"/>
      <w:lvlText w:val="%2."/>
      <w:lvlJc w:val="left"/>
      <w:pPr>
        <w:ind w:left="1440" w:hanging="360"/>
      </w:pPr>
      <w:rPr>
        <w:b/>
      </w:rPr>
    </w:lvl>
    <w:lvl w:ilvl="2" w:tplc="0409001B">
      <w:start w:val="1"/>
      <w:numFmt w:val="lowerRoman"/>
      <w:lvlText w:val="%3."/>
      <w:lvlJc w:val="right"/>
      <w:pPr>
        <w:ind w:left="2160" w:hanging="180"/>
      </w:pPr>
    </w:lvl>
    <w:lvl w:ilvl="3" w:tplc="02745F9E">
      <w:start w:val="137"/>
      <w:numFmt w:val="decimal"/>
      <w:lvlText w:val="%4"/>
      <w:lvlJc w:val="left"/>
      <w:pPr>
        <w:ind w:left="2925" w:hanging="405"/>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A6DDC"/>
    <w:multiLevelType w:val="multilevel"/>
    <w:tmpl w:val="10C0E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37"/>
      <w:numFmt w:val="decimal"/>
      <w:lvlText w:val="%4"/>
      <w:lvlJc w:val="left"/>
      <w:pPr>
        <w:ind w:left="2925" w:hanging="405"/>
      </w:pPr>
      <w:rPr>
        <w:rFonts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1F121EE9"/>
    <w:multiLevelType w:val="multilevel"/>
    <w:tmpl w:val="EE0E4040"/>
    <w:lvl w:ilvl="0">
      <w:start w:val="1"/>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13" w15:restartNumberingAfterBreak="0">
    <w:nsid w:val="23830DA3"/>
    <w:multiLevelType w:val="multilevel"/>
    <w:tmpl w:val="10C0E954"/>
    <w:lvl w:ilvl="0">
      <w:start w:val="1"/>
      <w:numFmt w:val="decimal"/>
      <w:lvlText w:val="%1."/>
      <w:lvlJc w:val="left"/>
      <w:pPr>
        <w:ind w:left="1224" w:hanging="360"/>
      </w:pPr>
    </w:lvl>
    <w:lvl w:ilvl="1">
      <w:start w:val="1"/>
      <w:numFmt w:val="lowerLetter"/>
      <w:lvlText w:val="%2."/>
      <w:lvlJc w:val="left"/>
      <w:pPr>
        <w:ind w:left="1944" w:hanging="360"/>
      </w:pPr>
    </w:lvl>
    <w:lvl w:ilvl="2">
      <w:start w:val="1"/>
      <w:numFmt w:val="lowerRoman"/>
      <w:lvlText w:val="%3."/>
      <w:lvlJc w:val="right"/>
      <w:pPr>
        <w:ind w:left="2664" w:hanging="180"/>
      </w:pPr>
    </w:lvl>
    <w:lvl w:ilvl="3">
      <w:start w:val="137"/>
      <w:numFmt w:val="decimal"/>
      <w:lvlText w:val="%4"/>
      <w:lvlJc w:val="left"/>
      <w:pPr>
        <w:ind w:left="3429" w:hanging="405"/>
      </w:pPr>
      <w:rPr>
        <w:rFonts w:hint="default"/>
      </w:rPr>
    </w:lvl>
    <w:lvl w:ilvl="4" w:tentative="1">
      <w:start w:val="1"/>
      <w:numFmt w:val="lowerLetter"/>
      <w:lvlText w:val="%5."/>
      <w:lvlJc w:val="left"/>
      <w:pPr>
        <w:ind w:left="4104" w:hanging="360"/>
      </w:pPr>
    </w:lvl>
    <w:lvl w:ilvl="5" w:tentative="1">
      <w:start w:val="1"/>
      <w:numFmt w:val="lowerRoman"/>
      <w:lvlText w:val="%6."/>
      <w:lvlJc w:val="right"/>
      <w:pPr>
        <w:ind w:left="4824" w:hanging="180"/>
      </w:pPr>
    </w:lvl>
    <w:lvl w:ilvl="6" w:tentative="1">
      <w:start w:val="1"/>
      <w:numFmt w:val="decimal"/>
      <w:lvlText w:val="%7."/>
      <w:lvlJc w:val="left"/>
      <w:pPr>
        <w:ind w:left="5544" w:hanging="360"/>
      </w:pPr>
    </w:lvl>
    <w:lvl w:ilvl="7" w:tentative="1">
      <w:start w:val="1"/>
      <w:numFmt w:val="lowerLetter"/>
      <w:lvlText w:val="%8."/>
      <w:lvlJc w:val="left"/>
      <w:pPr>
        <w:ind w:left="6264" w:hanging="360"/>
      </w:pPr>
    </w:lvl>
    <w:lvl w:ilvl="8" w:tentative="1">
      <w:start w:val="1"/>
      <w:numFmt w:val="lowerRoman"/>
      <w:lvlText w:val="%9."/>
      <w:lvlJc w:val="right"/>
      <w:pPr>
        <w:ind w:left="6984" w:hanging="180"/>
      </w:pPr>
    </w:lvl>
  </w:abstractNum>
  <w:abstractNum w:abstractNumId="14" w15:restartNumberingAfterBreak="0">
    <w:nsid w:val="25D34322"/>
    <w:multiLevelType w:val="hybridMultilevel"/>
    <w:tmpl w:val="509AA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402ED1"/>
    <w:multiLevelType w:val="multilevel"/>
    <w:tmpl w:val="72943292"/>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16" w15:restartNumberingAfterBreak="0">
    <w:nsid w:val="27726BDB"/>
    <w:multiLevelType w:val="hybridMultilevel"/>
    <w:tmpl w:val="1F125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D2E9B"/>
    <w:multiLevelType w:val="hybridMultilevel"/>
    <w:tmpl w:val="11BE1776"/>
    <w:lvl w:ilvl="0" w:tplc="3D32F78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4E4CB6"/>
    <w:multiLevelType w:val="hybridMultilevel"/>
    <w:tmpl w:val="6DE8C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01FD6"/>
    <w:multiLevelType w:val="multilevel"/>
    <w:tmpl w:val="11BE1776"/>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15:restartNumberingAfterBreak="0">
    <w:nsid w:val="52217ADF"/>
    <w:multiLevelType w:val="hybridMultilevel"/>
    <w:tmpl w:val="09AC6B46"/>
    <w:lvl w:ilvl="0" w:tplc="497C7BB2">
      <w:start w:val="1"/>
      <w:numFmt w:val="bullet"/>
      <w:lvlText w:val=""/>
      <w:lvlJc w:val="left"/>
      <w:pPr>
        <w:tabs>
          <w:tab w:val="num" w:pos="708"/>
        </w:tabs>
        <w:ind w:left="492" w:firstLine="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1" w15:restartNumberingAfterBreak="0">
    <w:nsid w:val="52C235E5"/>
    <w:multiLevelType w:val="multilevel"/>
    <w:tmpl w:val="5322D81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1CB72FD"/>
    <w:multiLevelType w:val="multilevel"/>
    <w:tmpl w:val="6E0A0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E92452"/>
    <w:multiLevelType w:val="multilevel"/>
    <w:tmpl w:val="BC3E269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7915AAB"/>
    <w:multiLevelType w:val="multilevel"/>
    <w:tmpl w:val="10C0E95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37"/>
      <w:numFmt w:val="decimal"/>
      <w:lvlText w:val="%4"/>
      <w:lvlJc w:val="left"/>
      <w:pPr>
        <w:ind w:left="3285" w:hanging="405"/>
      </w:pPr>
      <w:rPr>
        <w:rFonts w:hint="default"/>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15:restartNumberingAfterBreak="0">
    <w:nsid w:val="788A1A70"/>
    <w:multiLevelType w:val="multilevel"/>
    <w:tmpl w:val="10C0E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37"/>
      <w:numFmt w:val="decimal"/>
      <w:lvlText w:val="%4"/>
      <w:lvlJc w:val="left"/>
      <w:pPr>
        <w:ind w:left="2925" w:hanging="405"/>
      </w:pPr>
      <w:rPr>
        <w:rFonts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7CF51675"/>
    <w:multiLevelType w:val="hybridMultilevel"/>
    <w:tmpl w:val="5C6E7762"/>
    <w:lvl w:ilvl="0" w:tplc="0409000F">
      <w:start w:val="1"/>
      <w:numFmt w:val="decimal"/>
      <w:lvlText w:val="%1."/>
      <w:lvlJc w:val="left"/>
      <w:pPr>
        <w:tabs>
          <w:tab w:val="num" w:pos="720"/>
        </w:tabs>
        <w:ind w:left="720" w:hanging="36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1"/>
  </w:num>
  <w:num w:numId="3">
    <w:abstractNumId w:val="7"/>
  </w:num>
  <w:num w:numId="4">
    <w:abstractNumId w:val="20"/>
  </w:num>
  <w:num w:numId="5">
    <w:abstractNumId w:val="15"/>
  </w:num>
  <w:num w:numId="6">
    <w:abstractNumId w:val="10"/>
  </w:num>
  <w:num w:numId="7">
    <w:abstractNumId w:val="12"/>
  </w:num>
  <w:num w:numId="8">
    <w:abstractNumId w:val="9"/>
  </w:num>
  <w:num w:numId="9">
    <w:abstractNumId w:val="3"/>
  </w:num>
  <w:num w:numId="10">
    <w:abstractNumId w:val="11"/>
  </w:num>
  <w:num w:numId="11">
    <w:abstractNumId w:val="21"/>
  </w:num>
  <w:num w:numId="12">
    <w:abstractNumId w:val="23"/>
  </w:num>
  <w:num w:numId="13">
    <w:abstractNumId w:val="17"/>
  </w:num>
  <w:num w:numId="14">
    <w:abstractNumId w:val="19"/>
  </w:num>
  <w:num w:numId="15">
    <w:abstractNumId w:val="2"/>
  </w:num>
  <w:num w:numId="16">
    <w:abstractNumId w:val="8"/>
  </w:num>
  <w:num w:numId="17">
    <w:abstractNumId w:val="6"/>
  </w:num>
  <w:num w:numId="18">
    <w:abstractNumId w:val="25"/>
  </w:num>
  <w:num w:numId="19">
    <w:abstractNumId w:val="24"/>
  </w:num>
  <w:num w:numId="20">
    <w:abstractNumId w:val="13"/>
  </w:num>
  <w:num w:numId="21">
    <w:abstractNumId w:val="5"/>
  </w:num>
  <w:num w:numId="22">
    <w:abstractNumId w:val="0"/>
  </w:num>
  <w:num w:numId="23">
    <w:abstractNumId w:val="14"/>
  </w:num>
  <w:num w:numId="24">
    <w:abstractNumId w:val="16"/>
  </w:num>
  <w:num w:numId="25">
    <w:abstractNumId w:val="22"/>
  </w:num>
  <w:num w:numId="26">
    <w:abstractNumId w:val="4"/>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64"/>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sTQwsbQwMDezsDBW0lEKTi0uzszPAykwqQUAB4jrgCwAAAA="/>
  </w:docVars>
  <w:rsids>
    <w:rsidRoot w:val="00565B54"/>
    <w:rsid w:val="000061D1"/>
    <w:rsid w:val="00006AEA"/>
    <w:rsid w:val="00017D55"/>
    <w:rsid w:val="00036A5F"/>
    <w:rsid w:val="000403F9"/>
    <w:rsid w:val="0004328B"/>
    <w:rsid w:val="00044E30"/>
    <w:rsid w:val="00045918"/>
    <w:rsid w:val="0005625E"/>
    <w:rsid w:val="00061351"/>
    <w:rsid w:val="00064060"/>
    <w:rsid w:val="0006420F"/>
    <w:rsid w:val="00065A08"/>
    <w:rsid w:val="00067BC7"/>
    <w:rsid w:val="00071B9B"/>
    <w:rsid w:val="00074841"/>
    <w:rsid w:val="00077320"/>
    <w:rsid w:val="00083BAF"/>
    <w:rsid w:val="00084431"/>
    <w:rsid w:val="00087FC9"/>
    <w:rsid w:val="00094154"/>
    <w:rsid w:val="0009706F"/>
    <w:rsid w:val="00097556"/>
    <w:rsid w:val="000A0F9F"/>
    <w:rsid w:val="000A2A92"/>
    <w:rsid w:val="000B17C8"/>
    <w:rsid w:val="000C46C8"/>
    <w:rsid w:val="000C5B5F"/>
    <w:rsid w:val="000D3227"/>
    <w:rsid w:val="000D374A"/>
    <w:rsid w:val="000D4FFB"/>
    <w:rsid w:val="000E192C"/>
    <w:rsid w:val="000E2D9D"/>
    <w:rsid w:val="000E6763"/>
    <w:rsid w:val="000E6845"/>
    <w:rsid w:val="000F2C69"/>
    <w:rsid w:val="000F2CCD"/>
    <w:rsid w:val="000F6875"/>
    <w:rsid w:val="000F74C8"/>
    <w:rsid w:val="00100730"/>
    <w:rsid w:val="0010187E"/>
    <w:rsid w:val="00106FBD"/>
    <w:rsid w:val="00110AF7"/>
    <w:rsid w:val="00110EE1"/>
    <w:rsid w:val="0011611B"/>
    <w:rsid w:val="0012340A"/>
    <w:rsid w:val="00131DA6"/>
    <w:rsid w:val="00134BC3"/>
    <w:rsid w:val="00135145"/>
    <w:rsid w:val="00141CEA"/>
    <w:rsid w:val="00143F5E"/>
    <w:rsid w:val="001442DD"/>
    <w:rsid w:val="00144DB1"/>
    <w:rsid w:val="001506A6"/>
    <w:rsid w:val="00152769"/>
    <w:rsid w:val="00155F9A"/>
    <w:rsid w:val="00156703"/>
    <w:rsid w:val="001611A7"/>
    <w:rsid w:val="00172082"/>
    <w:rsid w:val="00173F71"/>
    <w:rsid w:val="00177D1E"/>
    <w:rsid w:val="00182E0C"/>
    <w:rsid w:val="00183F71"/>
    <w:rsid w:val="0018615C"/>
    <w:rsid w:val="00186C85"/>
    <w:rsid w:val="00190808"/>
    <w:rsid w:val="00194A22"/>
    <w:rsid w:val="001967ED"/>
    <w:rsid w:val="001A2FD5"/>
    <w:rsid w:val="001A40EE"/>
    <w:rsid w:val="001A4711"/>
    <w:rsid w:val="001A52AD"/>
    <w:rsid w:val="001A53F0"/>
    <w:rsid w:val="001B6860"/>
    <w:rsid w:val="001B73B5"/>
    <w:rsid w:val="001C0440"/>
    <w:rsid w:val="001C31B6"/>
    <w:rsid w:val="001C352F"/>
    <w:rsid w:val="001E087D"/>
    <w:rsid w:val="001E5FEF"/>
    <w:rsid w:val="001F12B3"/>
    <w:rsid w:val="001F503A"/>
    <w:rsid w:val="001F5169"/>
    <w:rsid w:val="0020067C"/>
    <w:rsid w:val="002016F1"/>
    <w:rsid w:val="00202AD9"/>
    <w:rsid w:val="00203377"/>
    <w:rsid w:val="002052AA"/>
    <w:rsid w:val="002062D8"/>
    <w:rsid w:val="00207F7E"/>
    <w:rsid w:val="00215EEB"/>
    <w:rsid w:val="0021641E"/>
    <w:rsid w:val="00217024"/>
    <w:rsid w:val="002207B3"/>
    <w:rsid w:val="00221A0E"/>
    <w:rsid w:val="00227141"/>
    <w:rsid w:val="002309C9"/>
    <w:rsid w:val="002318C3"/>
    <w:rsid w:val="0023214D"/>
    <w:rsid w:val="00232C6F"/>
    <w:rsid w:val="002333FA"/>
    <w:rsid w:val="00233750"/>
    <w:rsid w:val="00233E96"/>
    <w:rsid w:val="0025303D"/>
    <w:rsid w:val="002545D4"/>
    <w:rsid w:val="00255AAF"/>
    <w:rsid w:val="00256E9C"/>
    <w:rsid w:val="002620C9"/>
    <w:rsid w:val="00271DEA"/>
    <w:rsid w:val="00276176"/>
    <w:rsid w:val="002816B5"/>
    <w:rsid w:val="00282F1B"/>
    <w:rsid w:val="00284C34"/>
    <w:rsid w:val="002A3792"/>
    <w:rsid w:val="002A5AEB"/>
    <w:rsid w:val="002A64C8"/>
    <w:rsid w:val="002B008A"/>
    <w:rsid w:val="002B3539"/>
    <w:rsid w:val="002B6819"/>
    <w:rsid w:val="002B7C94"/>
    <w:rsid w:val="002C3C1F"/>
    <w:rsid w:val="002C7CDF"/>
    <w:rsid w:val="002D0235"/>
    <w:rsid w:val="002D1837"/>
    <w:rsid w:val="002D36FC"/>
    <w:rsid w:val="002D5DE4"/>
    <w:rsid w:val="002E5BDD"/>
    <w:rsid w:val="002E66AA"/>
    <w:rsid w:val="002F3583"/>
    <w:rsid w:val="003030F9"/>
    <w:rsid w:val="00312437"/>
    <w:rsid w:val="00316022"/>
    <w:rsid w:val="00320D45"/>
    <w:rsid w:val="00325BB1"/>
    <w:rsid w:val="00325E01"/>
    <w:rsid w:val="0032615C"/>
    <w:rsid w:val="00330134"/>
    <w:rsid w:val="00331829"/>
    <w:rsid w:val="00333F3F"/>
    <w:rsid w:val="00340525"/>
    <w:rsid w:val="003425CF"/>
    <w:rsid w:val="003433E8"/>
    <w:rsid w:val="00354FA2"/>
    <w:rsid w:val="00357280"/>
    <w:rsid w:val="003601F3"/>
    <w:rsid w:val="00364435"/>
    <w:rsid w:val="00366712"/>
    <w:rsid w:val="0037229E"/>
    <w:rsid w:val="0038297D"/>
    <w:rsid w:val="00383BD5"/>
    <w:rsid w:val="0038443F"/>
    <w:rsid w:val="00385B61"/>
    <w:rsid w:val="00391E74"/>
    <w:rsid w:val="00391F30"/>
    <w:rsid w:val="00393E61"/>
    <w:rsid w:val="003A3715"/>
    <w:rsid w:val="003A6A89"/>
    <w:rsid w:val="003B0503"/>
    <w:rsid w:val="003B3DB7"/>
    <w:rsid w:val="003B487C"/>
    <w:rsid w:val="003B4CF3"/>
    <w:rsid w:val="003B6882"/>
    <w:rsid w:val="003B7831"/>
    <w:rsid w:val="003C0DC1"/>
    <w:rsid w:val="003C379F"/>
    <w:rsid w:val="003C4D19"/>
    <w:rsid w:val="003C5463"/>
    <w:rsid w:val="003D1B8F"/>
    <w:rsid w:val="003D1D89"/>
    <w:rsid w:val="003D325E"/>
    <w:rsid w:val="003D6699"/>
    <w:rsid w:val="003D748B"/>
    <w:rsid w:val="003D7D2A"/>
    <w:rsid w:val="003E14D1"/>
    <w:rsid w:val="003E4CCB"/>
    <w:rsid w:val="003E607A"/>
    <w:rsid w:val="003E612D"/>
    <w:rsid w:val="003F17E3"/>
    <w:rsid w:val="003F4898"/>
    <w:rsid w:val="003F58AE"/>
    <w:rsid w:val="003F5BF4"/>
    <w:rsid w:val="0040155D"/>
    <w:rsid w:val="00403AC6"/>
    <w:rsid w:val="004056D4"/>
    <w:rsid w:val="00415B35"/>
    <w:rsid w:val="00415EDC"/>
    <w:rsid w:val="00420015"/>
    <w:rsid w:val="0042272B"/>
    <w:rsid w:val="00422D42"/>
    <w:rsid w:val="0042672A"/>
    <w:rsid w:val="004268A4"/>
    <w:rsid w:val="00426FF8"/>
    <w:rsid w:val="00431F8D"/>
    <w:rsid w:val="00443458"/>
    <w:rsid w:val="00444571"/>
    <w:rsid w:val="0044712F"/>
    <w:rsid w:val="00453723"/>
    <w:rsid w:val="004548F4"/>
    <w:rsid w:val="00465646"/>
    <w:rsid w:val="00471791"/>
    <w:rsid w:val="00473016"/>
    <w:rsid w:val="0047746B"/>
    <w:rsid w:val="00480224"/>
    <w:rsid w:val="00485E3E"/>
    <w:rsid w:val="00487FD0"/>
    <w:rsid w:val="004962AD"/>
    <w:rsid w:val="00496A55"/>
    <w:rsid w:val="004A088F"/>
    <w:rsid w:val="004A3D15"/>
    <w:rsid w:val="004A457F"/>
    <w:rsid w:val="004A7D92"/>
    <w:rsid w:val="004B0447"/>
    <w:rsid w:val="004B0E1C"/>
    <w:rsid w:val="004B0EA9"/>
    <w:rsid w:val="004C0149"/>
    <w:rsid w:val="004C7544"/>
    <w:rsid w:val="004D797E"/>
    <w:rsid w:val="004E2E48"/>
    <w:rsid w:val="004E39C9"/>
    <w:rsid w:val="004E7493"/>
    <w:rsid w:val="004E7B8D"/>
    <w:rsid w:val="004F3513"/>
    <w:rsid w:val="004F3BCB"/>
    <w:rsid w:val="004F3F31"/>
    <w:rsid w:val="004F6029"/>
    <w:rsid w:val="004F7BB7"/>
    <w:rsid w:val="005032CA"/>
    <w:rsid w:val="005039FB"/>
    <w:rsid w:val="005055F8"/>
    <w:rsid w:val="00506D67"/>
    <w:rsid w:val="005105E2"/>
    <w:rsid w:val="00514B8A"/>
    <w:rsid w:val="00520297"/>
    <w:rsid w:val="0052433B"/>
    <w:rsid w:val="0054754C"/>
    <w:rsid w:val="005608E3"/>
    <w:rsid w:val="0056568C"/>
    <w:rsid w:val="00565B54"/>
    <w:rsid w:val="00567AAE"/>
    <w:rsid w:val="0057192A"/>
    <w:rsid w:val="005743E1"/>
    <w:rsid w:val="0057553E"/>
    <w:rsid w:val="0058191A"/>
    <w:rsid w:val="00585428"/>
    <w:rsid w:val="00585A5E"/>
    <w:rsid w:val="00586D4A"/>
    <w:rsid w:val="00592709"/>
    <w:rsid w:val="00597C09"/>
    <w:rsid w:val="005A230E"/>
    <w:rsid w:val="005A4C01"/>
    <w:rsid w:val="005A5C9B"/>
    <w:rsid w:val="005B43B3"/>
    <w:rsid w:val="005B66E7"/>
    <w:rsid w:val="005D1C39"/>
    <w:rsid w:val="005D1F31"/>
    <w:rsid w:val="005D4C1D"/>
    <w:rsid w:val="005E32A7"/>
    <w:rsid w:val="005E51CA"/>
    <w:rsid w:val="005E6226"/>
    <w:rsid w:val="005E78C3"/>
    <w:rsid w:val="005F1678"/>
    <w:rsid w:val="005F32EC"/>
    <w:rsid w:val="0060332D"/>
    <w:rsid w:val="00611916"/>
    <w:rsid w:val="006148DB"/>
    <w:rsid w:val="00615504"/>
    <w:rsid w:val="00616650"/>
    <w:rsid w:val="0061753D"/>
    <w:rsid w:val="00621995"/>
    <w:rsid w:val="006257AE"/>
    <w:rsid w:val="00627400"/>
    <w:rsid w:val="006275FA"/>
    <w:rsid w:val="00634288"/>
    <w:rsid w:val="00634637"/>
    <w:rsid w:val="00634CE6"/>
    <w:rsid w:val="00651E0B"/>
    <w:rsid w:val="00657108"/>
    <w:rsid w:val="0066094E"/>
    <w:rsid w:val="006711B0"/>
    <w:rsid w:val="0067754B"/>
    <w:rsid w:val="00682239"/>
    <w:rsid w:val="006828E2"/>
    <w:rsid w:val="00682C46"/>
    <w:rsid w:val="00691A12"/>
    <w:rsid w:val="00695B44"/>
    <w:rsid w:val="00695F31"/>
    <w:rsid w:val="006A55E5"/>
    <w:rsid w:val="006A70C1"/>
    <w:rsid w:val="006C1AA1"/>
    <w:rsid w:val="006C2539"/>
    <w:rsid w:val="006C3717"/>
    <w:rsid w:val="006D1BE4"/>
    <w:rsid w:val="006D2A36"/>
    <w:rsid w:val="006D2CCD"/>
    <w:rsid w:val="006D30DA"/>
    <w:rsid w:val="006D4EE3"/>
    <w:rsid w:val="006E0DDC"/>
    <w:rsid w:val="006E1DB5"/>
    <w:rsid w:val="006E408A"/>
    <w:rsid w:val="006E4EB6"/>
    <w:rsid w:val="006E5C66"/>
    <w:rsid w:val="006E74ED"/>
    <w:rsid w:val="006F1D90"/>
    <w:rsid w:val="006F5BE7"/>
    <w:rsid w:val="006F6A28"/>
    <w:rsid w:val="00702796"/>
    <w:rsid w:val="007068F2"/>
    <w:rsid w:val="00722A44"/>
    <w:rsid w:val="007255BD"/>
    <w:rsid w:val="007267C9"/>
    <w:rsid w:val="00726ECA"/>
    <w:rsid w:val="007273A3"/>
    <w:rsid w:val="00732A4B"/>
    <w:rsid w:val="00742184"/>
    <w:rsid w:val="007437E9"/>
    <w:rsid w:val="00743F2A"/>
    <w:rsid w:val="0074708B"/>
    <w:rsid w:val="0075304A"/>
    <w:rsid w:val="00755AEE"/>
    <w:rsid w:val="00756498"/>
    <w:rsid w:val="00756644"/>
    <w:rsid w:val="00757A21"/>
    <w:rsid w:val="00772760"/>
    <w:rsid w:val="0079026D"/>
    <w:rsid w:val="00790F6F"/>
    <w:rsid w:val="00791054"/>
    <w:rsid w:val="007963ED"/>
    <w:rsid w:val="007A1226"/>
    <w:rsid w:val="007A21EB"/>
    <w:rsid w:val="007A4BD9"/>
    <w:rsid w:val="007A54B5"/>
    <w:rsid w:val="007A5AA1"/>
    <w:rsid w:val="007B5258"/>
    <w:rsid w:val="007B74B8"/>
    <w:rsid w:val="007C3087"/>
    <w:rsid w:val="007C3C2B"/>
    <w:rsid w:val="007C4CCA"/>
    <w:rsid w:val="007C56F6"/>
    <w:rsid w:val="007C5715"/>
    <w:rsid w:val="007C61BF"/>
    <w:rsid w:val="007D10B3"/>
    <w:rsid w:val="007D2597"/>
    <w:rsid w:val="007E1A7C"/>
    <w:rsid w:val="007E230B"/>
    <w:rsid w:val="007F2C3D"/>
    <w:rsid w:val="007F49D8"/>
    <w:rsid w:val="007F708F"/>
    <w:rsid w:val="00800CDE"/>
    <w:rsid w:val="00802E96"/>
    <w:rsid w:val="00807DD9"/>
    <w:rsid w:val="008117D9"/>
    <w:rsid w:val="00812949"/>
    <w:rsid w:val="008200CA"/>
    <w:rsid w:val="00822013"/>
    <w:rsid w:val="00826EE3"/>
    <w:rsid w:val="008302AF"/>
    <w:rsid w:val="00837F98"/>
    <w:rsid w:val="00840E01"/>
    <w:rsid w:val="00843546"/>
    <w:rsid w:val="008464F8"/>
    <w:rsid w:val="00846AF7"/>
    <w:rsid w:val="0084715F"/>
    <w:rsid w:val="008518A0"/>
    <w:rsid w:val="00853558"/>
    <w:rsid w:val="00861D45"/>
    <w:rsid w:val="0086407D"/>
    <w:rsid w:val="008642EE"/>
    <w:rsid w:val="00866F70"/>
    <w:rsid w:val="00874D14"/>
    <w:rsid w:val="0087642B"/>
    <w:rsid w:val="00881A85"/>
    <w:rsid w:val="0088597E"/>
    <w:rsid w:val="00885D8D"/>
    <w:rsid w:val="00885DC4"/>
    <w:rsid w:val="008862E5"/>
    <w:rsid w:val="008A58C4"/>
    <w:rsid w:val="008B1E0F"/>
    <w:rsid w:val="008B2CA5"/>
    <w:rsid w:val="008B3A91"/>
    <w:rsid w:val="008B417E"/>
    <w:rsid w:val="008C2698"/>
    <w:rsid w:val="008D136F"/>
    <w:rsid w:val="008D15DA"/>
    <w:rsid w:val="008D35CA"/>
    <w:rsid w:val="008D3C04"/>
    <w:rsid w:val="008D4934"/>
    <w:rsid w:val="008D4F05"/>
    <w:rsid w:val="008D6607"/>
    <w:rsid w:val="008D7A92"/>
    <w:rsid w:val="008E20E4"/>
    <w:rsid w:val="008E2A7C"/>
    <w:rsid w:val="008E375C"/>
    <w:rsid w:val="008E4CA1"/>
    <w:rsid w:val="008E7877"/>
    <w:rsid w:val="008E7992"/>
    <w:rsid w:val="008F232E"/>
    <w:rsid w:val="008F2704"/>
    <w:rsid w:val="00900262"/>
    <w:rsid w:val="00905340"/>
    <w:rsid w:val="009113A0"/>
    <w:rsid w:val="00921D45"/>
    <w:rsid w:val="009248EF"/>
    <w:rsid w:val="009251F6"/>
    <w:rsid w:val="00925478"/>
    <w:rsid w:val="00925AF7"/>
    <w:rsid w:val="00930A15"/>
    <w:rsid w:val="00933AED"/>
    <w:rsid w:val="00937A0D"/>
    <w:rsid w:val="00943CA9"/>
    <w:rsid w:val="009452E4"/>
    <w:rsid w:val="00951189"/>
    <w:rsid w:val="00951BD6"/>
    <w:rsid w:val="00952A06"/>
    <w:rsid w:val="00954317"/>
    <w:rsid w:val="00957282"/>
    <w:rsid w:val="00961041"/>
    <w:rsid w:val="0096388C"/>
    <w:rsid w:val="00963A1B"/>
    <w:rsid w:val="009721F5"/>
    <w:rsid w:val="00975C08"/>
    <w:rsid w:val="00986AC4"/>
    <w:rsid w:val="0099093D"/>
    <w:rsid w:val="00991460"/>
    <w:rsid w:val="009A0076"/>
    <w:rsid w:val="009A2D4E"/>
    <w:rsid w:val="009A4468"/>
    <w:rsid w:val="009A4D9E"/>
    <w:rsid w:val="009A6C51"/>
    <w:rsid w:val="009B20D6"/>
    <w:rsid w:val="009B4798"/>
    <w:rsid w:val="009B59AC"/>
    <w:rsid w:val="009C02EA"/>
    <w:rsid w:val="009C2705"/>
    <w:rsid w:val="009D2495"/>
    <w:rsid w:val="009D4FBB"/>
    <w:rsid w:val="009D5249"/>
    <w:rsid w:val="009E27F1"/>
    <w:rsid w:val="009E2EB3"/>
    <w:rsid w:val="009E503A"/>
    <w:rsid w:val="009E5C89"/>
    <w:rsid w:val="009F05F2"/>
    <w:rsid w:val="009F0BAF"/>
    <w:rsid w:val="009F31A4"/>
    <w:rsid w:val="009F365A"/>
    <w:rsid w:val="009F4D71"/>
    <w:rsid w:val="00A04B4D"/>
    <w:rsid w:val="00A10967"/>
    <w:rsid w:val="00A10F57"/>
    <w:rsid w:val="00A11A12"/>
    <w:rsid w:val="00A12BE4"/>
    <w:rsid w:val="00A14A95"/>
    <w:rsid w:val="00A153A5"/>
    <w:rsid w:val="00A1724B"/>
    <w:rsid w:val="00A20276"/>
    <w:rsid w:val="00A21918"/>
    <w:rsid w:val="00A2781A"/>
    <w:rsid w:val="00A37C0C"/>
    <w:rsid w:val="00A52EDB"/>
    <w:rsid w:val="00A624E6"/>
    <w:rsid w:val="00A67C64"/>
    <w:rsid w:val="00A71351"/>
    <w:rsid w:val="00A73967"/>
    <w:rsid w:val="00A83F2E"/>
    <w:rsid w:val="00A8453E"/>
    <w:rsid w:val="00A85311"/>
    <w:rsid w:val="00A87BDE"/>
    <w:rsid w:val="00A904DC"/>
    <w:rsid w:val="00A914E8"/>
    <w:rsid w:val="00A92E91"/>
    <w:rsid w:val="00A95A40"/>
    <w:rsid w:val="00AA584E"/>
    <w:rsid w:val="00AA60A8"/>
    <w:rsid w:val="00AB05E0"/>
    <w:rsid w:val="00AB15D2"/>
    <w:rsid w:val="00AB296D"/>
    <w:rsid w:val="00AB3171"/>
    <w:rsid w:val="00AB6286"/>
    <w:rsid w:val="00AC02DB"/>
    <w:rsid w:val="00AC1359"/>
    <w:rsid w:val="00AC15A0"/>
    <w:rsid w:val="00AC344F"/>
    <w:rsid w:val="00AC3D96"/>
    <w:rsid w:val="00AC3DCD"/>
    <w:rsid w:val="00AC48CB"/>
    <w:rsid w:val="00AC7297"/>
    <w:rsid w:val="00AD0B9B"/>
    <w:rsid w:val="00AD0FC9"/>
    <w:rsid w:val="00AE2C17"/>
    <w:rsid w:val="00AE4E2E"/>
    <w:rsid w:val="00AE583F"/>
    <w:rsid w:val="00AF42B0"/>
    <w:rsid w:val="00AF71D7"/>
    <w:rsid w:val="00AF7ABD"/>
    <w:rsid w:val="00B12A40"/>
    <w:rsid w:val="00B13AE0"/>
    <w:rsid w:val="00B1412D"/>
    <w:rsid w:val="00B17CDC"/>
    <w:rsid w:val="00B17D9F"/>
    <w:rsid w:val="00B24B14"/>
    <w:rsid w:val="00B270E2"/>
    <w:rsid w:val="00B3507E"/>
    <w:rsid w:val="00B373D0"/>
    <w:rsid w:val="00B37E4F"/>
    <w:rsid w:val="00B412E1"/>
    <w:rsid w:val="00B4181E"/>
    <w:rsid w:val="00B470A9"/>
    <w:rsid w:val="00B5050D"/>
    <w:rsid w:val="00B6393B"/>
    <w:rsid w:val="00B71B11"/>
    <w:rsid w:val="00B76505"/>
    <w:rsid w:val="00B7770E"/>
    <w:rsid w:val="00B828DF"/>
    <w:rsid w:val="00B8485F"/>
    <w:rsid w:val="00B869FC"/>
    <w:rsid w:val="00B90E70"/>
    <w:rsid w:val="00B93F20"/>
    <w:rsid w:val="00B97051"/>
    <w:rsid w:val="00BA3FAE"/>
    <w:rsid w:val="00BA4740"/>
    <w:rsid w:val="00BB198F"/>
    <w:rsid w:val="00BB5A45"/>
    <w:rsid w:val="00BB7E38"/>
    <w:rsid w:val="00BC18B3"/>
    <w:rsid w:val="00BC2C0B"/>
    <w:rsid w:val="00BC4657"/>
    <w:rsid w:val="00BE2602"/>
    <w:rsid w:val="00BE4483"/>
    <w:rsid w:val="00BF1878"/>
    <w:rsid w:val="00BF2CD1"/>
    <w:rsid w:val="00BF2E00"/>
    <w:rsid w:val="00BF4056"/>
    <w:rsid w:val="00BF5E03"/>
    <w:rsid w:val="00C04FE1"/>
    <w:rsid w:val="00C1207E"/>
    <w:rsid w:val="00C14230"/>
    <w:rsid w:val="00C209DD"/>
    <w:rsid w:val="00C2262E"/>
    <w:rsid w:val="00C240D0"/>
    <w:rsid w:val="00C27021"/>
    <w:rsid w:val="00C33D00"/>
    <w:rsid w:val="00C351A7"/>
    <w:rsid w:val="00C36802"/>
    <w:rsid w:val="00C3714C"/>
    <w:rsid w:val="00C37944"/>
    <w:rsid w:val="00C472C2"/>
    <w:rsid w:val="00C61D5A"/>
    <w:rsid w:val="00C6308F"/>
    <w:rsid w:val="00C649BA"/>
    <w:rsid w:val="00C64C7A"/>
    <w:rsid w:val="00C66E3B"/>
    <w:rsid w:val="00C71115"/>
    <w:rsid w:val="00C73534"/>
    <w:rsid w:val="00C76A63"/>
    <w:rsid w:val="00C81CFF"/>
    <w:rsid w:val="00C860D7"/>
    <w:rsid w:val="00C93B06"/>
    <w:rsid w:val="00C9695D"/>
    <w:rsid w:val="00C96BD9"/>
    <w:rsid w:val="00C97028"/>
    <w:rsid w:val="00C97129"/>
    <w:rsid w:val="00CA4440"/>
    <w:rsid w:val="00CB4855"/>
    <w:rsid w:val="00CB4E1F"/>
    <w:rsid w:val="00CB6298"/>
    <w:rsid w:val="00CC230C"/>
    <w:rsid w:val="00CC2749"/>
    <w:rsid w:val="00CC4605"/>
    <w:rsid w:val="00CD2414"/>
    <w:rsid w:val="00CD3C30"/>
    <w:rsid w:val="00CD461B"/>
    <w:rsid w:val="00CD70DF"/>
    <w:rsid w:val="00CD79ED"/>
    <w:rsid w:val="00CE1F3B"/>
    <w:rsid w:val="00CE4481"/>
    <w:rsid w:val="00CE58F2"/>
    <w:rsid w:val="00CE7F9B"/>
    <w:rsid w:val="00CF132E"/>
    <w:rsid w:val="00CF747D"/>
    <w:rsid w:val="00CF7659"/>
    <w:rsid w:val="00D0459E"/>
    <w:rsid w:val="00D05541"/>
    <w:rsid w:val="00D0602E"/>
    <w:rsid w:val="00D06917"/>
    <w:rsid w:val="00D108EA"/>
    <w:rsid w:val="00D132FA"/>
    <w:rsid w:val="00D13992"/>
    <w:rsid w:val="00D21E52"/>
    <w:rsid w:val="00D23774"/>
    <w:rsid w:val="00D25DC9"/>
    <w:rsid w:val="00D3156F"/>
    <w:rsid w:val="00D359D5"/>
    <w:rsid w:val="00D406BB"/>
    <w:rsid w:val="00D418EB"/>
    <w:rsid w:val="00D41E57"/>
    <w:rsid w:val="00D42E1C"/>
    <w:rsid w:val="00D50311"/>
    <w:rsid w:val="00D50A95"/>
    <w:rsid w:val="00D50EFD"/>
    <w:rsid w:val="00D64D51"/>
    <w:rsid w:val="00D665AD"/>
    <w:rsid w:val="00D66EB6"/>
    <w:rsid w:val="00D671C2"/>
    <w:rsid w:val="00D70569"/>
    <w:rsid w:val="00D70FB8"/>
    <w:rsid w:val="00D71165"/>
    <w:rsid w:val="00D72311"/>
    <w:rsid w:val="00D73974"/>
    <w:rsid w:val="00D74095"/>
    <w:rsid w:val="00D76E4A"/>
    <w:rsid w:val="00D8022E"/>
    <w:rsid w:val="00D8296F"/>
    <w:rsid w:val="00D8599D"/>
    <w:rsid w:val="00D867C0"/>
    <w:rsid w:val="00D927BB"/>
    <w:rsid w:val="00DA4A00"/>
    <w:rsid w:val="00DA665E"/>
    <w:rsid w:val="00DA7D0C"/>
    <w:rsid w:val="00DA7F56"/>
    <w:rsid w:val="00DB0824"/>
    <w:rsid w:val="00DB1C70"/>
    <w:rsid w:val="00DB1EF3"/>
    <w:rsid w:val="00DC6120"/>
    <w:rsid w:val="00DD56C2"/>
    <w:rsid w:val="00DD6C4F"/>
    <w:rsid w:val="00DD759C"/>
    <w:rsid w:val="00DE662B"/>
    <w:rsid w:val="00DE7258"/>
    <w:rsid w:val="00DE733F"/>
    <w:rsid w:val="00E0023E"/>
    <w:rsid w:val="00E0182A"/>
    <w:rsid w:val="00E22FC2"/>
    <w:rsid w:val="00E27802"/>
    <w:rsid w:val="00E27A4F"/>
    <w:rsid w:val="00E32EEC"/>
    <w:rsid w:val="00E33558"/>
    <w:rsid w:val="00E37239"/>
    <w:rsid w:val="00E37441"/>
    <w:rsid w:val="00E40873"/>
    <w:rsid w:val="00E419A4"/>
    <w:rsid w:val="00E43F57"/>
    <w:rsid w:val="00E44843"/>
    <w:rsid w:val="00E55505"/>
    <w:rsid w:val="00E57984"/>
    <w:rsid w:val="00E60CE7"/>
    <w:rsid w:val="00E617D6"/>
    <w:rsid w:val="00E627FE"/>
    <w:rsid w:val="00E64B37"/>
    <w:rsid w:val="00E6607B"/>
    <w:rsid w:val="00E72B29"/>
    <w:rsid w:val="00E74286"/>
    <w:rsid w:val="00E80415"/>
    <w:rsid w:val="00E8139E"/>
    <w:rsid w:val="00E9181B"/>
    <w:rsid w:val="00E931EF"/>
    <w:rsid w:val="00E96856"/>
    <w:rsid w:val="00EA056B"/>
    <w:rsid w:val="00EA0D4F"/>
    <w:rsid w:val="00EA5850"/>
    <w:rsid w:val="00EA6381"/>
    <w:rsid w:val="00EB3F0C"/>
    <w:rsid w:val="00EB5E44"/>
    <w:rsid w:val="00EC2C78"/>
    <w:rsid w:val="00ED469D"/>
    <w:rsid w:val="00ED4FB3"/>
    <w:rsid w:val="00ED5AFA"/>
    <w:rsid w:val="00EE15C4"/>
    <w:rsid w:val="00EE2EF0"/>
    <w:rsid w:val="00EE6684"/>
    <w:rsid w:val="00EE6728"/>
    <w:rsid w:val="00EF0EFC"/>
    <w:rsid w:val="00EF1E1D"/>
    <w:rsid w:val="00F02625"/>
    <w:rsid w:val="00F0350C"/>
    <w:rsid w:val="00F0664D"/>
    <w:rsid w:val="00F1137A"/>
    <w:rsid w:val="00F138EC"/>
    <w:rsid w:val="00F25DA8"/>
    <w:rsid w:val="00F30012"/>
    <w:rsid w:val="00F42C33"/>
    <w:rsid w:val="00F459BA"/>
    <w:rsid w:val="00F607A1"/>
    <w:rsid w:val="00F61F0F"/>
    <w:rsid w:val="00F63695"/>
    <w:rsid w:val="00F660FA"/>
    <w:rsid w:val="00F83CA9"/>
    <w:rsid w:val="00F87495"/>
    <w:rsid w:val="00F90E59"/>
    <w:rsid w:val="00F94C0B"/>
    <w:rsid w:val="00F9535A"/>
    <w:rsid w:val="00F96FC6"/>
    <w:rsid w:val="00FA0C16"/>
    <w:rsid w:val="00FA3174"/>
    <w:rsid w:val="00FA7196"/>
    <w:rsid w:val="00FB13BD"/>
    <w:rsid w:val="00FB55A5"/>
    <w:rsid w:val="00FB5D00"/>
    <w:rsid w:val="00FB6F57"/>
    <w:rsid w:val="00FB799C"/>
    <w:rsid w:val="00FC0B8D"/>
    <w:rsid w:val="00FC3510"/>
    <w:rsid w:val="00FD07B1"/>
    <w:rsid w:val="00FD3613"/>
    <w:rsid w:val="00FD3945"/>
    <w:rsid w:val="00FD4C60"/>
    <w:rsid w:val="00FE0C56"/>
    <w:rsid w:val="00FE1490"/>
    <w:rsid w:val="00FE2949"/>
    <w:rsid w:val="00FE3CF5"/>
    <w:rsid w:val="00FE556F"/>
    <w:rsid w:val="00FE5579"/>
    <w:rsid w:val="00FE7444"/>
    <w:rsid w:val="00FF3426"/>
    <w:rsid w:val="00FF55C5"/>
    <w:rsid w:val="00FF5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17717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F7659"/>
    <w:pPr>
      <w:keepNext/>
      <w:spacing w:before="240" w:after="60"/>
      <w:outlineLvl w:val="0"/>
    </w:pPr>
    <w:rPr>
      <w:rFonts w:ascii="Calibri" w:eastAsia="MS Gothic" w:hAnsi="Calibr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E7493"/>
    <w:rPr>
      <w:rFonts w:ascii="Tahoma" w:hAnsi="Tahoma" w:cs="Tahoma"/>
      <w:sz w:val="16"/>
      <w:szCs w:val="16"/>
    </w:rPr>
  </w:style>
  <w:style w:type="character" w:styleId="Hyperlink">
    <w:name w:val="Hyperlink"/>
    <w:rsid w:val="00F83CA9"/>
    <w:rPr>
      <w:color w:val="0000FF"/>
      <w:u w:val="single"/>
    </w:rPr>
  </w:style>
  <w:style w:type="table" w:styleId="TableGrid">
    <w:name w:val="Table Grid"/>
    <w:basedOn w:val="TableNormal"/>
    <w:rsid w:val="00A83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1412D"/>
    <w:pPr>
      <w:tabs>
        <w:tab w:val="center" w:pos="4320"/>
        <w:tab w:val="right" w:pos="8640"/>
      </w:tabs>
    </w:pPr>
  </w:style>
  <w:style w:type="character" w:customStyle="1" w:styleId="HeaderChar">
    <w:name w:val="Header Char"/>
    <w:link w:val="Header"/>
    <w:uiPriority w:val="99"/>
    <w:rsid w:val="00B1412D"/>
    <w:rPr>
      <w:sz w:val="24"/>
      <w:szCs w:val="24"/>
    </w:rPr>
  </w:style>
  <w:style w:type="paragraph" w:styleId="Footer">
    <w:name w:val="footer"/>
    <w:basedOn w:val="Normal"/>
    <w:link w:val="FooterChar"/>
    <w:rsid w:val="00B1412D"/>
    <w:pPr>
      <w:tabs>
        <w:tab w:val="center" w:pos="4320"/>
        <w:tab w:val="right" w:pos="8640"/>
      </w:tabs>
    </w:pPr>
  </w:style>
  <w:style w:type="character" w:customStyle="1" w:styleId="FooterChar">
    <w:name w:val="Footer Char"/>
    <w:link w:val="Footer"/>
    <w:rsid w:val="00B1412D"/>
    <w:rPr>
      <w:sz w:val="24"/>
      <w:szCs w:val="24"/>
    </w:rPr>
  </w:style>
  <w:style w:type="paragraph" w:styleId="Title">
    <w:name w:val="Title"/>
    <w:basedOn w:val="Normal"/>
    <w:next w:val="Normal"/>
    <w:link w:val="TitleChar"/>
    <w:qFormat/>
    <w:rsid w:val="00CF7659"/>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CF7659"/>
    <w:rPr>
      <w:rFonts w:ascii="Calibri" w:eastAsia="MS Gothic" w:hAnsi="Calibri" w:cs="Times New Roman"/>
      <w:b/>
      <w:bCs/>
      <w:kern w:val="28"/>
      <w:sz w:val="32"/>
      <w:szCs w:val="32"/>
    </w:rPr>
  </w:style>
  <w:style w:type="paragraph" w:styleId="Subtitle">
    <w:name w:val="Subtitle"/>
    <w:basedOn w:val="Normal"/>
    <w:next w:val="Normal"/>
    <w:link w:val="SubtitleChar"/>
    <w:qFormat/>
    <w:rsid w:val="00CF7659"/>
    <w:pPr>
      <w:spacing w:after="60"/>
      <w:jc w:val="center"/>
      <w:outlineLvl w:val="1"/>
    </w:pPr>
    <w:rPr>
      <w:rFonts w:ascii="Calibri" w:eastAsia="MS Gothic" w:hAnsi="Calibri"/>
    </w:rPr>
  </w:style>
  <w:style w:type="character" w:customStyle="1" w:styleId="SubtitleChar">
    <w:name w:val="Subtitle Char"/>
    <w:link w:val="Subtitle"/>
    <w:rsid w:val="00CF7659"/>
    <w:rPr>
      <w:rFonts w:ascii="Calibri" w:eastAsia="MS Gothic" w:hAnsi="Calibri" w:cs="Times New Roman"/>
      <w:sz w:val="24"/>
      <w:szCs w:val="24"/>
    </w:rPr>
  </w:style>
  <w:style w:type="character" w:styleId="Strong">
    <w:name w:val="Strong"/>
    <w:qFormat/>
    <w:rsid w:val="00CC230C"/>
  </w:style>
  <w:style w:type="character" w:customStyle="1" w:styleId="Heading1Char">
    <w:name w:val="Heading 1 Char"/>
    <w:link w:val="Heading1"/>
    <w:rsid w:val="00CF7659"/>
    <w:rPr>
      <w:rFonts w:ascii="Calibri" w:eastAsia="MS Gothic" w:hAnsi="Calibri" w:cs="Times New Roman"/>
      <w:b/>
      <w:bCs/>
      <w:kern w:val="32"/>
      <w:sz w:val="32"/>
      <w:szCs w:val="32"/>
    </w:rPr>
  </w:style>
  <w:style w:type="character" w:styleId="Emphasis">
    <w:name w:val="Emphasis"/>
    <w:qFormat/>
    <w:rsid w:val="00CC230C"/>
    <w:rPr>
      <w:i/>
      <w:iCs/>
    </w:rPr>
  </w:style>
  <w:style w:type="character" w:styleId="PageNumber">
    <w:name w:val="page number"/>
    <w:rsid w:val="00F1137A"/>
  </w:style>
  <w:style w:type="character" w:styleId="BookTitle">
    <w:name w:val="Book Title"/>
    <w:uiPriority w:val="33"/>
    <w:qFormat/>
    <w:rsid w:val="00D42E1C"/>
    <w:rPr>
      <w:b/>
      <w:bCs/>
      <w:smallCaps/>
      <w:spacing w:val="5"/>
    </w:rPr>
  </w:style>
  <w:style w:type="paragraph" w:customStyle="1" w:styleId="NoteLevel21">
    <w:name w:val="Note Level 21"/>
    <w:basedOn w:val="Normal"/>
    <w:uiPriority w:val="1"/>
    <w:qFormat/>
    <w:rsid w:val="00D42E1C"/>
    <w:pPr>
      <w:keepNext/>
      <w:numPr>
        <w:ilvl w:val="1"/>
        <w:numId w:val="22"/>
      </w:numPr>
      <w:contextualSpacing/>
      <w:outlineLvl w:val="1"/>
    </w:pPr>
    <w:rPr>
      <w:rFonts w:ascii="Verdana" w:hAnsi="Verdana"/>
    </w:rPr>
  </w:style>
  <w:style w:type="character" w:styleId="SubtleEmphasis">
    <w:name w:val="Subtle Emphasis"/>
    <w:uiPriority w:val="19"/>
    <w:qFormat/>
    <w:rsid w:val="00D42E1C"/>
    <w:rPr>
      <w:i/>
      <w:iCs/>
      <w:color w:val="808080"/>
    </w:rPr>
  </w:style>
  <w:style w:type="table" w:styleId="Table3Deffects2">
    <w:name w:val="Table 3D effects 2"/>
    <w:basedOn w:val="TableNormal"/>
    <w:rsid w:val="00BF2E00"/>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BF2E00"/>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3">
    <w:name w:val="Table Classic 3"/>
    <w:basedOn w:val="TableNormal"/>
    <w:rsid w:val="00BF2E0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rsid w:val="00BF2E0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2">
    <w:name w:val="Table Colorful 2"/>
    <w:basedOn w:val="TableNormal"/>
    <w:rsid w:val="00BF2E0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Colorful3">
    <w:name w:val="Table Colorful 3"/>
    <w:basedOn w:val="TableNormal"/>
    <w:rsid w:val="00BF2E0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lumns1">
    <w:name w:val="Table Columns 1"/>
    <w:basedOn w:val="TableNormal"/>
    <w:rsid w:val="00BF2E00"/>
    <w:rPr>
      <w:b/>
      <w:bCs/>
    </w:rPr>
    <w:tblPr>
      <w:tblStyleColBandSize w:val="1"/>
      <w:tblBorders>
        <w:top w:val="single" w:sz="12" w:space="0" w:color="000000"/>
        <w:left w:val="single" w:sz="12" w:space="0" w:color="000000"/>
        <w:bottom w:val="single" w:sz="12" w:space="0" w:color="000000"/>
        <w:right w:val="single" w:sz="12" w:space="0" w:color="000000"/>
      </w:tblBorders>
    </w:tblPr>
    <w:tcPr>
      <w:shd w:val="pct25" w:color="000000" w:fill="FFFFFF"/>
    </w:tcPr>
    <w:tblStylePr w:type="firstRow">
      <w:rPr>
        <w:b w:val="0"/>
        <w:bCs w:val="0"/>
      </w:rPr>
      <w:tblPr/>
      <w:tcPr>
        <w:tcBorders>
          <w:bottom w:val="double" w:sz="6" w:space="0" w:color="000000"/>
        </w:tcBorders>
      </w:tcPr>
    </w:tblStylePr>
    <w:tblStylePr w:type="lastRow">
      <w:rPr>
        <w:b w:val="0"/>
        <w:bCs w:val="0"/>
      </w:rPr>
    </w:tblStylePr>
    <w:tblStylePr w:type="firstCol">
      <w:rPr>
        <w:b w:val="0"/>
        <w:bCs w:val="0"/>
      </w:rPr>
    </w:tblStylePr>
    <w:tblStylePr w:type="lastCol">
      <w:rPr>
        <w:b w:val="0"/>
        <w:bCs w:val="0"/>
      </w:rPr>
    </w:tblStylePr>
    <w:tblStylePr w:type="band2Vert">
      <w:rPr>
        <w:color w:val="auto"/>
      </w:rPr>
      <w:tblPr/>
      <w:tcPr>
        <w:shd w:val="pct25" w:color="FFFF00" w:fill="FFFFFF"/>
      </w:tcPr>
    </w:tblStylePr>
    <w:tblStylePr w:type="neCell">
      <w:rPr>
        <w:b/>
        <w:bCs/>
      </w:rPr>
    </w:tblStylePr>
    <w:tblStylePr w:type="swCell">
      <w:rPr>
        <w:b/>
        <w:bCs/>
      </w:rPr>
    </w:tblStylePr>
  </w:style>
  <w:style w:type="table" w:styleId="TableColumns2">
    <w:name w:val="Table Columns 2"/>
    <w:basedOn w:val="TableNormal"/>
    <w:rsid w:val="00BF2E00"/>
    <w:rPr>
      <w:b/>
      <w:bCs/>
    </w:rPr>
    <w:tblPr>
      <w:tblStyleColBandSize w:val="1"/>
    </w:tblPr>
    <w:tcPr>
      <w:shd w:val="pct30" w:color="000000" w:fill="FFFFFF"/>
    </w:tcPr>
    <w:tblStylePr w:type="firstRow">
      <w:rPr>
        <w:color w:val="FFFFFF"/>
      </w:rPr>
      <w:tblPr/>
      <w:tcPr>
        <w:shd w:val="solid" w:color="000080" w:fill="FFFFFF"/>
      </w:tcPr>
    </w:tblStylePr>
    <w:tblStylePr w:type="lastRow">
      <w:rPr>
        <w:b w:val="0"/>
        <w:bCs w:val="0"/>
      </w:rPr>
    </w:tblStylePr>
    <w:tblStylePr w:type="firstCol">
      <w:rPr>
        <w:b w:val="0"/>
        <w:bCs w:val="0"/>
        <w:color w:val="000000"/>
      </w:rPr>
    </w:tblStylePr>
    <w:tblStylePr w:type="lastCol">
      <w:rPr>
        <w:b w:val="0"/>
        <w:bCs w:val="0"/>
      </w:rPr>
    </w:tblStylePr>
    <w:tblStylePr w:type="band2Vert">
      <w:rPr>
        <w:color w:val="auto"/>
      </w:rPr>
      <w:tblPr/>
      <w:tcPr>
        <w:shd w:val="pct25" w:color="00FF00" w:fill="FFFFFF"/>
      </w:tcPr>
    </w:tblStylePr>
    <w:tblStylePr w:type="neCell">
      <w:rPr>
        <w:b/>
        <w:bCs/>
      </w:rPr>
    </w:tblStylePr>
    <w:tblStylePr w:type="swCell">
      <w:rPr>
        <w:b/>
        <w:bCs/>
      </w:rPr>
    </w:tblStylePr>
  </w:style>
  <w:style w:type="table" w:styleId="TableColumns3">
    <w:name w:val="Table Columns 3"/>
    <w:basedOn w:val="TableNormal"/>
    <w:rsid w:val="00BF2E0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shd w:val="solid" w:color="C0C0C0" w:fill="FFFFFF"/>
    </w:tc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2Vert">
      <w:rPr>
        <w:color w:val="auto"/>
      </w:rPr>
      <w:tblPr/>
      <w:tcPr>
        <w:shd w:val="pct10" w:color="000000" w:fill="FFFFFF"/>
      </w:tcPr>
    </w:tblStylePr>
    <w:tblStylePr w:type="neCell">
      <w:rPr>
        <w:b/>
        <w:bCs/>
      </w:rPr>
    </w:tblStylePr>
  </w:style>
  <w:style w:type="table" w:styleId="TableColumns4">
    <w:name w:val="Table Columns 4"/>
    <w:basedOn w:val="TableNormal"/>
    <w:rsid w:val="00BF2E00"/>
    <w:tblPr>
      <w:tblStyleColBandSize w:val="1"/>
    </w:tblPr>
    <w:tcPr>
      <w:shd w:val="pct50" w:color="008080" w:fill="FFFFFF"/>
    </w:tcPr>
    <w:tblStylePr w:type="firstRow">
      <w:rPr>
        <w:color w:val="FFFFFF"/>
      </w:rPr>
      <w:tblPr/>
      <w:tcPr>
        <w:shd w:val="solid" w:color="000000" w:fill="FFFFFF"/>
      </w:tcPr>
    </w:tblStylePr>
    <w:tblStylePr w:type="lastRow">
      <w:rPr>
        <w:b/>
        <w:bCs/>
      </w:rPr>
    </w:tblStylePr>
    <w:tblStylePr w:type="lastCol">
      <w:rPr>
        <w:b/>
        <w:bCs/>
      </w:rPr>
    </w:tblStylePr>
    <w:tblStylePr w:type="band2Vert">
      <w:rPr>
        <w:color w:val="auto"/>
      </w:rPr>
      <w:tblPr/>
      <w:tcPr>
        <w:shd w:val="pct10" w:color="000000" w:fill="FFFFFF"/>
      </w:tcPr>
    </w:tblStylePr>
  </w:style>
  <w:style w:type="table" w:styleId="TableColumns5">
    <w:name w:val="Table Columns 5"/>
    <w:basedOn w:val="TableNormal"/>
    <w:rsid w:val="00BF2E0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shd w:val="solid" w:color="C0C0C0" w:fill="FFFFFF"/>
    </w:tc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2Vert">
      <w:rPr>
        <w:color w:val="auto"/>
      </w:rPr>
    </w:tblStylePr>
  </w:style>
  <w:style w:type="table" w:styleId="TableContemporary">
    <w:name w:val="Table Contemporary"/>
    <w:basedOn w:val="TableNormal"/>
    <w:rsid w:val="00BF2E00"/>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TableElegant">
    <w:name w:val="Table Elegant"/>
    <w:basedOn w:val="TableNormal"/>
    <w:rsid w:val="00BF2E0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table" w:styleId="TableGrid1">
    <w:name w:val="Table Grid 1"/>
    <w:basedOn w:val="TableNormal"/>
    <w:rsid w:val="00BF2E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TableList1">
    <w:name w:val="Table List 1"/>
    <w:basedOn w:val="TableNormal"/>
    <w:rsid w:val="00BF2E0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cBorders>
        <w:shd w:val="solid" w:color="C0C0C0" w:fill="FFFFFF"/>
      </w:tcPr>
    </w:tblStylePr>
    <w:tblStylePr w:type="lastRow">
      <w:tblPr/>
      <w:tcPr>
        <w:tcBorders>
          <w:top w:val="single" w:sz="6" w:space="0" w:color="000000"/>
        </w:tcBorders>
      </w:tcPr>
    </w:tblStylePr>
    <w:tblStylePr w:type="band1Horz">
      <w:rPr>
        <w:color w:val="auto"/>
      </w:rPr>
      <w:tblPr/>
      <w:tcPr>
        <w:shd w:val="solid" w:color="C0C0C0" w:fill="FFFFFF"/>
      </w:tcPr>
    </w:tblStylePr>
    <w:tblStylePr w:type="band2Horz">
      <w:rPr>
        <w:color w:val="auto"/>
      </w:rPr>
    </w:tblStylePr>
    <w:tblStylePr w:type="swCell">
      <w:rPr>
        <w:b/>
        <w:bCs/>
      </w:rPr>
    </w:tblStylePr>
  </w:style>
  <w:style w:type="table" w:styleId="TableGrid3">
    <w:name w:val="Table Grid 3"/>
    <w:basedOn w:val="TableNormal"/>
    <w:rsid w:val="00BF2E0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style>
  <w:style w:type="table" w:styleId="TableGrid4">
    <w:name w:val="Table Grid 4"/>
    <w:basedOn w:val="TableNormal"/>
    <w:rsid w:val="00BF2E0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List4">
    <w:name w:val="Table List 4"/>
    <w:basedOn w:val="TableNormal"/>
    <w:rsid w:val="00BF2E0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leList6">
    <w:name w:val="Table List 6"/>
    <w:basedOn w:val="TableNormal"/>
    <w:rsid w:val="00BF2E0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cBorders>
      </w:tcPr>
    </w:tblStylePr>
    <w:tblStylePr w:type="firstCol">
      <w:rPr>
        <w:b/>
        <w:bCs/>
      </w:rPr>
      <w:tblPr/>
      <w:tcPr>
        <w:tcBorders>
          <w:right w:val="single" w:sz="12" w:space="0" w:color="000000"/>
        </w:tcBorders>
      </w:tcPr>
    </w:tblStylePr>
    <w:tblStylePr w:type="band1Horz">
      <w:tblPr/>
      <w:tcPr>
        <w:shd w:val="pct25" w:color="000000" w:fill="FFFFFF"/>
      </w:tcPr>
    </w:tblStylePr>
  </w:style>
  <w:style w:type="table" w:styleId="TableList5">
    <w:name w:val="Table List 5"/>
    <w:basedOn w:val="TableNormal"/>
    <w:rsid w:val="00BF2E0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table" w:styleId="TableList7">
    <w:name w:val="Table List 7"/>
    <w:basedOn w:val="TableNormal"/>
    <w:rsid w:val="00BF2E0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cBorders>
        <w:shd w:val="solid" w:color="C0C0C0" w:fill="FFFFFF"/>
      </w:tcPr>
    </w:tblStylePr>
    <w:tblStylePr w:type="lastRow">
      <w:rPr>
        <w:b/>
        <w:bCs/>
      </w:rPr>
      <w:tblPr/>
      <w:tcPr>
        <w:tcBorders>
          <w:top w:val="single" w:sz="12" w:space="0" w:color="008000"/>
        </w:tcBorders>
      </w:tcPr>
    </w:tblStylePr>
    <w:tblStylePr w:type="firstCol">
      <w:rPr>
        <w:b/>
        <w:bCs/>
      </w:rPr>
    </w:tblStylePr>
    <w:tblStylePr w:type="lastCol">
      <w:rPr>
        <w:b/>
        <w:bCs/>
      </w:rPr>
    </w:tblStylePr>
    <w:tblStylePr w:type="band1Horz">
      <w:rPr>
        <w:color w:val="auto"/>
      </w:rPr>
      <w:tblPr/>
      <w:tcPr>
        <w:shd w:val="pct20" w:color="000000" w:fill="FFFFFF"/>
      </w:tcPr>
    </w:tblStylePr>
    <w:tblStylePr w:type="band2Horz">
      <w:tblPr/>
      <w:tcPr>
        <w:shd w:val="pct25" w:color="FFFF00" w:fill="FFFFFF"/>
      </w:tcPr>
    </w:tblStylePr>
  </w:style>
  <w:style w:type="table" w:styleId="TableList8">
    <w:name w:val="Table List 8"/>
    <w:basedOn w:val="TableNormal"/>
    <w:rsid w:val="00BF2E0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cBorders>
        <w:shd w:val="solid" w:color="FFFF00" w:fill="FFFFFF"/>
      </w:tcPr>
    </w:tblStylePr>
    <w:tblStylePr w:type="lastRow">
      <w:rPr>
        <w:b/>
        <w:bCs/>
      </w:rPr>
      <w:tblPr/>
      <w:tcPr>
        <w:tcBorders>
          <w:top w:val="single" w:sz="6" w:space="0" w:color="000000"/>
        </w:tcBorders>
      </w:tcPr>
    </w:tblStylePr>
    <w:tblStylePr w:type="firstCol">
      <w:rPr>
        <w:b/>
        <w:bCs/>
      </w:rPr>
    </w:tblStylePr>
    <w:tblStylePr w:type="lastCol">
      <w:rPr>
        <w:b/>
        <w:bCs/>
      </w:rPr>
    </w:tblStylePr>
    <w:tblStylePr w:type="band1Horz">
      <w:rPr>
        <w:color w:val="auto"/>
      </w:rPr>
      <w:tblPr/>
      <w:tcPr>
        <w:shd w:val="pct25" w:color="FFFF00" w:fill="FFFFFF"/>
      </w:tcPr>
    </w:tblStylePr>
    <w:tblStylePr w:type="band2Horz">
      <w:tblPr/>
      <w:tcPr>
        <w:shd w:val="pct50" w:color="FF0000" w:fill="FFFFFF"/>
      </w:tcPr>
    </w:tblStylePr>
  </w:style>
  <w:style w:type="table" w:styleId="TableProfessional">
    <w:name w:val="Table Professional"/>
    <w:basedOn w:val="TableNormal"/>
    <w:rsid w:val="00BF2E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BF2E00"/>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BF2E00"/>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ubtle1">
    <w:name w:val="Table Subtle 1"/>
    <w:basedOn w:val="TableNormal"/>
    <w:rsid w:val="00BF2E00"/>
    <w:tblPr>
      <w:tblStyleRowBandSize w:val="1"/>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ColorfulGrid">
    <w:name w:val="Colorful Grid"/>
    <w:basedOn w:val="TableNormal"/>
    <w:uiPriority w:val="29"/>
    <w:qFormat/>
    <w:rsid w:val="00BF2E00"/>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30"/>
    <w:qFormat/>
    <w:rsid w:val="00BF2E0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List2">
    <w:name w:val="Medium List 2"/>
    <w:basedOn w:val="TableNormal"/>
    <w:uiPriority w:val="61"/>
    <w:rsid w:val="00BF2E00"/>
    <w:rPr>
      <w:rFonts w:ascii="Calibri" w:eastAsia="MS Gothic" w:hAnsi="Calibri"/>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1"/>
    <w:rsid w:val="00BF2E00"/>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1"/>
    <w:rsid w:val="00BF2E00"/>
    <w:rPr>
      <w:rFonts w:ascii="Calibri" w:eastAsia="MS Gothic" w:hAnsi="Calibri"/>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ColorfulShading-Accent1">
    <w:name w:val="Colorful Shading Accent 1"/>
    <w:basedOn w:val="TableNormal"/>
    <w:uiPriority w:val="66"/>
    <w:rsid w:val="00BF2E00"/>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66"/>
    <w:rsid w:val="00BF2E00"/>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66"/>
    <w:rsid w:val="00BF2E00"/>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Grid-Accent1">
    <w:name w:val="Colorful Grid Accent 1"/>
    <w:basedOn w:val="TableNormal"/>
    <w:uiPriority w:val="68"/>
    <w:rsid w:val="00BF2E00"/>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Shading-Accent5">
    <w:name w:val="Colorful Shading Accent 5"/>
    <w:basedOn w:val="TableNormal"/>
    <w:uiPriority w:val="66"/>
    <w:rsid w:val="00BF2E00"/>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4">
    <w:name w:val="Colorful Shading Accent 4"/>
    <w:basedOn w:val="TableNormal"/>
    <w:uiPriority w:val="66"/>
    <w:rsid w:val="00BF2E00"/>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List-Accent1">
    <w:name w:val="Colorful List Accent 1"/>
    <w:basedOn w:val="TableNormal"/>
    <w:uiPriority w:val="67"/>
    <w:rsid w:val="00BF2E00"/>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LightList-Accent1">
    <w:name w:val="Light List Accent 1"/>
    <w:basedOn w:val="TableNormal"/>
    <w:uiPriority w:val="66"/>
    <w:rsid w:val="00BF2E0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
    <w:name w:val="Light Shading"/>
    <w:basedOn w:val="TableNormal"/>
    <w:uiPriority w:val="69"/>
    <w:rsid w:val="00BF2E0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Shading1-Accent1">
    <w:name w:val="Medium Shading 1 Accent 1"/>
    <w:basedOn w:val="TableNormal"/>
    <w:uiPriority w:val="68"/>
    <w:rsid w:val="00BF2E00"/>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Shading-Accent2">
    <w:name w:val="Light Shading Accent 2"/>
    <w:basedOn w:val="TableNormal"/>
    <w:uiPriority w:val="69"/>
    <w:rsid w:val="00BF2E00"/>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9"/>
    <w:rsid w:val="00BF2E0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Shading2">
    <w:name w:val="Medium Shading 2"/>
    <w:basedOn w:val="TableNormal"/>
    <w:uiPriority w:val="73"/>
    <w:rsid w:val="00BF2E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73"/>
    <w:rsid w:val="00BF2E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6">
    <w:name w:val="Medium Shading 1 Accent 6"/>
    <w:basedOn w:val="TableNormal"/>
    <w:uiPriority w:val="72"/>
    <w:rsid w:val="00BF2E00"/>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TableWeb3">
    <w:name w:val="Table Web 3"/>
    <w:basedOn w:val="TableNormal"/>
    <w:rsid w:val="0004591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table" w:styleId="TableSubtle2">
    <w:name w:val="Table Subtle 2"/>
    <w:basedOn w:val="TableNormal"/>
    <w:rsid w:val="00045918"/>
    <w:tblPr>
      <w:tblBorders>
        <w:left w:val="single" w:sz="6" w:space="0" w:color="000000"/>
        <w:right w:val="single" w:sz="6" w:space="0" w:color="000000"/>
      </w:tblBorders>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List3">
    <w:name w:val="Table List 3"/>
    <w:basedOn w:val="TableNormal"/>
    <w:rsid w:val="0004591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ColorfulList">
    <w:name w:val="Colorful List"/>
    <w:basedOn w:val="TableNormal"/>
    <w:uiPriority w:val="34"/>
    <w:qFormat/>
    <w:rsid w:val="003E4CC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2">
    <w:name w:val="Medium Grid 3 Accent 2"/>
    <w:basedOn w:val="TableNormal"/>
    <w:uiPriority w:val="64"/>
    <w:rsid w:val="003E4CC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2-Accent2">
    <w:name w:val="Medium Grid 2 Accent 2"/>
    <w:basedOn w:val="TableNormal"/>
    <w:uiPriority w:val="63"/>
    <w:rsid w:val="003E4CCB"/>
    <w:rPr>
      <w:rFonts w:ascii="Calibri" w:eastAsia="MS Gothic" w:hAnsi="Calibri"/>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ColorfulList-Accent2">
    <w:name w:val="Colorful List Accent 2"/>
    <w:basedOn w:val="TableNormal"/>
    <w:uiPriority w:val="67"/>
    <w:rsid w:val="003E4CCB"/>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paragraph" w:styleId="ListParagraph">
    <w:name w:val="List Paragraph"/>
    <w:basedOn w:val="Normal"/>
    <w:uiPriority w:val="72"/>
    <w:rsid w:val="005B66E7"/>
    <w:pPr>
      <w:ind w:left="720"/>
      <w:contextualSpacing/>
    </w:pPr>
  </w:style>
  <w:style w:type="table" w:styleId="PlainTable5">
    <w:name w:val="Plain Table 5"/>
    <w:basedOn w:val="TableNormal"/>
    <w:uiPriority w:val="45"/>
    <w:rsid w:val="00A624E6"/>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FB5D00"/>
    <w:pPr>
      <w:spacing w:before="100" w:beforeAutospacing="1" w:after="1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6879">
      <w:bodyDiv w:val="1"/>
      <w:marLeft w:val="0"/>
      <w:marRight w:val="0"/>
      <w:marTop w:val="0"/>
      <w:marBottom w:val="0"/>
      <w:divBdr>
        <w:top w:val="none" w:sz="0" w:space="0" w:color="auto"/>
        <w:left w:val="none" w:sz="0" w:space="0" w:color="auto"/>
        <w:bottom w:val="none" w:sz="0" w:space="0" w:color="auto"/>
        <w:right w:val="none" w:sz="0" w:space="0" w:color="auto"/>
      </w:divBdr>
    </w:div>
    <w:div w:id="61611775">
      <w:bodyDiv w:val="1"/>
      <w:marLeft w:val="0"/>
      <w:marRight w:val="0"/>
      <w:marTop w:val="0"/>
      <w:marBottom w:val="0"/>
      <w:divBdr>
        <w:top w:val="none" w:sz="0" w:space="0" w:color="auto"/>
        <w:left w:val="none" w:sz="0" w:space="0" w:color="auto"/>
        <w:bottom w:val="none" w:sz="0" w:space="0" w:color="auto"/>
        <w:right w:val="none" w:sz="0" w:space="0" w:color="auto"/>
      </w:divBdr>
    </w:div>
    <w:div w:id="76901161">
      <w:bodyDiv w:val="1"/>
      <w:marLeft w:val="0"/>
      <w:marRight w:val="0"/>
      <w:marTop w:val="0"/>
      <w:marBottom w:val="0"/>
      <w:divBdr>
        <w:top w:val="none" w:sz="0" w:space="0" w:color="auto"/>
        <w:left w:val="none" w:sz="0" w:space="0" w:color="auto"/>
        <w:bottom w:val="none" w:sz="0" w:space="0" w:color="auto"/>
        <w:right w:val="none" w:sz="0" w:space="0" w:color="auto"/>
      </w:divBdr>
    </w:div>
    <w:div w:id="117847202">
      <w:bodyDiv w:val="1"/>
      <w:marLeft w:val="0"/>
      <w:marRight w:val="0"/>
      <w:marTop w:val="0"/>
      <w:marBottom w:val="0"/>
      <w:divBdr>
        <w:top w:val="none" w:sz="0" w:space="0" w:color="auto"/>
        <w:left w:val="none" w:sz="0" w:space="0" w:color="auto"/>
        <w:bottom w:val="none" w:sz="0" w:space="0" w:color="auto"/>
        <w:right w:val="none" w:sz="0" w:space="0" w:color="auto"/>
      </w:divBdr>
    </w:div>
    <w:div w:id="170141074">
      <w:bodyDiv w:val="1"/>
      <w:marLeft w:val="0"/>
      <w:marRight w:val="0"/>
      <w:marTop w:val="0"/>
      <w:marBottom w:val="0"/>
      <w:divBdr>
        <w:top w:val="none" w:sz="0" w:space="0" w:color="auto"/>
        <w:left w:val="none" w:sz="0" w:space="0" w:color="auto"/>
        <w:bottom w:val="none" w:sz="0" w:space="0" w:color="auto"/>
        <w:right w:val="none" w:sz="0" w:space="0" w:color="auto"/>
      </w:divBdr>
    </w:div>
    <w:div w:id="170486426">
      <w:bodyDiv w:val="1"/>
      <w:marLeft w:val="0"/>
      <w:marRight w:val="0"/>
      <w:marTop w:val="0"/>
      <w:marBottom w:val="0"/>
      <w:divBdr>
        <w:top w:val="none" w:sz="0" w:space="0" w:color="auto"/>
        <w:left w:val="none" w:sz="0" w:space="0" w:color="auto"/>
        <w:bottom w:val="none" w:sz="0" w:space="0" w:color="auto"/>
        <w:right w:val="none" w:sz="0" w:space="0" w:color="auto"/>
      </w:divBdr>
    </w:div>
    <w:div w:id="192303849">
      <w:bodyDiv w:val="1"/>
      <w:marLeft w:val="0"/>
      <w:marRight w:val="0"/>
      <w:marTop w:val="0"/>
      <w:marBottom w:val="0"/>
      <w:divBdr>
        <w:top w:val="none" w:sz="0" w:space="0" w:color="auto"/>
        <w:left w:val="none" w:sz="0" w:space="0" w:color="auto"/>
        <w:bottom w:val="none" w:sz="0" w:space="0" w:color="auto"/>
        <w:right w:val="none" w:sz="0" w:space="0" w:color="auto"/>
      </w:divBdr>
    </w:div>
    <w:div w:id="230385248">
      <w:bodyDiv w:val="1"/>
      <w:marLeft w:val="0"/>
      <w:marRight w:val="0"/>
      <w:marTop w:val="0"/>
      <w:marBottom w:val="0"/>
      <w:divBdr>
        <w:top w:val="none" w:sz="0" w:space="0" w:color="auto"/>
        <w:left w:val="none" w:sz="0" w:space="0" w:color="auto"/>
        <w:bottom w:val="none" w:sz="0" w:space="0" w:color="auto"/>
        <w:right w:val="none" w:sz="0" w:space="0" w:color="auto"/>
      </w:divBdr>
    </w:div>
    <w:div w:id="433865503">
      <w:bodyDiv w:val="1"/>
      <w:marLeft w:val="0"/>
      <w:marRight w:val="0"/>
      <w:marTop w:val="0"/>
      <w:marBottom w:val="0"/>
      <w:divBdr>
        <w:top w:val="none" w:sz="0" w:space="0" w:color="auto"/>
        <w:left w:val="none" w:sz="0" w:space="0" w:color="auto"/>
        <w:bottom w:val="none" w:sz="0" w:space="0" w:color="auto"/>
        <w:right w:val="none" w:sz="0" w:space="0" w:color="auto"/>
      </w:divBdr>
    </w:div>
    <w:div w:id="619383782">
      <w:bodyDiv w:val="1"/>
      <w:marLeft w:val="0"/>
      <w:marRight w:val="0"/>
      <w:marTop w:val="0"/>
      <w:marBottom w:val="0"/>
      <w:divBdr>
        <w:top w:val="none" w:sz="0" w:space="0" w:color="auto"/>
        <w:left w:val="none" w:sz="0" w:space="0" w:color="auto"/>
        <w:bottom w:val="none" w:sz="0" w:space="0" w:color="auto"/>
        <w:right w:val="none" w:sz="0" w:space="0" w:color="auto"/>
      </w:divBdr>
    </w:div>
    <w:div w:id="983655819">
      <w:bodyDiv w:val="1"/>
      <w:marLeft w:val="0"/>
      <w:marRight w:val="0"/>
      <w:marTop w:val="0"/>
      <w:marBottom w:val="0"/>
      <w:divBdr>
        <w:top w:val="none" w:sz="0" w:space="0" w:color="auto"/>
        <w:left w:val="none" w:sz="0" w:space="0" w:color="auto"/>
        <w:bottom w:val="none" w:sz="0" w:space="0" w:color="auto"/>
        <w:right w:val="none" w:sz="0" w:space="0" w:color="auto"/>
      </w:divBdr>
    </w:div>
    <w:div w:id="1136412487">
      <w:bodyDiv w:val="1"/>
      <w:marLeft w:val="0"/>
      <w:marRight w:val="0"/>
      <w:marTop w:val="0"/>
      <w:marBottom w:val="0"/>
      <w:divBdr>
        <w:top w:val="none" w:sz="0" w:space="0" w:color="auto"/>
        <w:left w:val="none" w:sz="0" w:space="0" w:color="auto"/>
        <w:bottom w:val="none" w:sz="0" w:space="0" w:color="auto"/>
        <w:right w:val="none" w:sz="0" w:space="0" w:color="auto"/>
      </w:divBdr>
    </w:div>
    <w:div w:id="1211384244">
      <w:bodyDiv w:val="1"/>
      <w:marLeft w:val="0"/>
      <w:marRight w:val="0"/>
      <w:marTop w:val="0"/>
      <w:marBottom w:val="0"/>
      <w:divBdr>
        <w:top w:val="none" w:sz="0" w:space="0" w:color="auto"/>
        <w:left w:val="none" w:sz="0" w:space="0" w:color="auto"/>
        <w:bottom w:val="none" w:sz="0" w:space="0" w:color="auto"/>
        <w:right w:val="none" w:sz="0" w:space="0" w:color="auto"/>
      </w:divBdr>
    </w:div>
    <w:div w:id="1282030201">
      <w:bodyDiv w:val="1"/>
      <w:marLeft w:val="0"/>
      <w:marRight w:val="0"/>
      <w:marTop w:val="0"/>
      <w:marBottom w:val="0"/>
      <w:divBdr>
        <w:top w:val="none" w:sz="0" w:space="0" w:color="auto"/>
        <w:left w:val="none" w:sz="0" w:space="0" w:color="auto"/>
        <w:bottom w:val="none" w:sz="0" w:space="0" w:color="auto"/>
        <w:right w:val="none" w:sz="0" w:space="0" w:color="auto"/>
      </w:divBdr>
    </w:div>
    <w:div w:id="1339115000">
      <w:bodyDiv w:val="1"/>
      <w:marLeft w:val="0"/>
      <w:marRight w:val="0"/>
      <w:marTop w:val="0"/>
      <w:marBottom w:val="0"/>
      <w:divBdr>
        <w:top w:val="none" w:sz="0" w:space="0" w:color="auto"/>
        <w:left w:val="none" w:sz="0" w:space="0" w:color="auto"/>
        <w:bottom w:val="none" w:sz="0" w:space="0" w:color="auto"/>
        <w:right w:val="none" w:sz="0" w:space="0" w:color="auto"/>
      </w:divBdr>
    </w:div>
    <w:div w:id="1382174032">
      <w:bodyDiv w:val="1"/>
      <w:marLeft w:val="0"/>
      <w:marRight w:val="0"/>
      <w:marTop w:val="0"/>
      <w:marBottom w:val="0"/>
      <w:divBdr>
        <w:top w:val="none" w:sz="0" w:space="0" w:color="auto"/>
        <w:left w:val="none" w:sz="0" w:space="0" w:color="auto"/>
        <w:bottom w:val="none" w:sz="0" w:space="0" w:color="auto"/>
        <w:right w:val="none" w:sz="0" w:space="0" w:color="auto"/>
      </w:divBdr>
    </w:div>
    <w:div w:id="1456680644">
      <w:bodyDiv w:val="1"/>
      <w:marLeft w:val="0"/>
      <w:marRight w:val="0"/>
      <w:marTop w:val="0"/>
      <w:marBottom w:val="0"/>
      <w:divBdr>
        <w:top w:val="none" w:sz="0" w:space="0" w:color="auto"/>
        <w:left w:val="none" w:sz="0" w:space="0" w:color="auto"/>
        <w:bottom w:val="none" w:sz="0" w:space="0" w:color="auto"/>
        <w:right w:val="none" w:sz="0" w:space="0" w:color="auto"/>
      </w:divBdr>
    </w:div>
    <w:div w:id="1502545962">
      <w:bodyDiv w:val="1"/>
      <w:marLeft w:val="0"/>
      <w:marRight w:val="0"/>
      <w:marTop w:val="0"/>
      <w:marBottom w:val="0"/>
      <w:divBdr>
        <w:top w:val="none" w:sz="0" w:space="0" w:color="auto"/>
        <w:left w:val="none" w:sz="0" w:space="0" w:color="auto"/>
        <w:bottom w:val="none" w:sz="0" w:space="0" w:color="auto"/>
        <w:right w:val="none" w:sz="0" w:space="0" w:color="auto"/>
      </w:divBdr>
    </w:div>
    <w:div w:id="1535998100">
      <w:bodyDiv w:val="1"/>
      <w:marLeft w:val="0"/>
      <w:marRight w:val="0"/>
      <w:marTop w:val="0"/>
      <w:marBottom w:val="0"/>
      <w:divBdr>
        <w:top w:val="none" w:sz="0" w:space="0" w:color="auto"/>
        <w:left w:val="none" w:sz="0" w:space="0" w:color="auto"/>
        <w:bottom w:val="none" w:sz="0" w:space="0" w:color="auto"/>
        <w:right w:val="none" w:sz="0" w:space="0" w:color="auto"/>
      </w:divBdr>
    </w:div>
    <w:div w:id="1550797122">
      <w:bodyDiv w:val="1"/>
      <w:marLeft w:val="0"/>
      <w:marRight w:val="0"/>
      <w:marTop w:val="0"/>
      <w:marBottom w:val="0"/>
      <w:divBdr>
        <w:top w:val="none" w:sz="0" w:space="0" w:color="auto"/>
        <w:left w:val="none" w:sz="0" w:space="0" w:color="auto"/>
        <w:bottom w:val="none" w:sz="0" w:space="0" w:color="auto"/>
        <w:right w:val="none" w:sz="0" w:space="0" w:color="auto"/>
      </w:divBdr>
      <w:divsChild>
        <w:div w:id="12848518">
          <w:marLeft w:val="0"/>
          <w:marRight w:val="0"/>
          <w:marTop w:val="0"/>
          <w:marBottom w:val="0"/>
          <w:divBdr>
            <w:top w:val="none" w:sz="0" w:space="0" w:color="auto"/>
            <w:left w:val="none" w:sz="0" w:space="0" w:color="auto"/>
            <w:bottom w:val="none" w:sz="0" w:space="0" w:color="auto"/>
            <w:right w:val="none" w:sz="0" w:space="0" w:color="auto"/>
          </w:divBdr>
          <w:divsChild>
            <w:div w:id="935134095">
              <w:marLeft w:val="0"/>
              <w:marRight w:val="0"/>
              <w:marTop w:val="0"/>
              <w:marBottom w:val="225"/>
              <w:divBdr>
                <w:top w:val="none" w:sz="0" w:space="0" w:color="auto"/>
                <w:left w:val="none" w:sz="0" w:space="0" w:color="auto"/>
                <w:bottom w:val="none" w:sz="0" w:space="0" w:color="auto"/>
                <w:right w:val="none" w:sz="0" w:space="0" w:color="auto"/>
              </w:divBdr>
              <w:divsChild>
                <w:div w:id="961575779">
                  <w:marLeft w:val="0"/>
                  <w:marRight w:val="0"/>
                  <w:marTop w:val="0"/>
                  <w:marBottom w:val="0"/>
                  <w:divBdr>
                    <w:top w:val="none" w:sz="0" w:space="0" w:color="auto"/>
                    <w:left w:val="none" w:sz="0" w:space="0" w:color="auto"/>
                    <w:bottom w:val="none" w:sz="0" w:space="0" w:color="auto"/>
                    <w:right w:val="none" w:sz="0" w:space="0" w:color="auto"/>
                  </w:divBdr>
                  <w:divsChild>
                    <w:div w:id="1572470912">
                      <w:marLeft w:val="0"/>
                      <w:marRight w:val="0"/>
                      <w:marTop w:val="0"/>
                      <w:marBottom w:val="0"/>
                      <w:divBdr>
                        <w:top w:val="none" w:sz="0" w:space="0" w:color="auto"/>
                        <w:left w:val="none" w:sz="0" w:space="0" w:color="auto"/>
                        <w:bottom w:val="none" w:sz="0" w:space="0" w:color="auto"/>
                        <w:right w:val="none" w:sz="0" w:space="0" w:color="auto"/>
                      </w:divBdr>
                      <w:divsChild>
                        <w:div w:id="1450127909">
                          <w:marLeft w:val="0"/>
                          <w:marRight w:val="0"/>
                          <w:marTop w:val="300"/>
                          <w:marBottom w:val="300"/>
                          <w:divBdr>
                            <w:top w:val="none" w:sz="0" w:space="0" w:color="auto"/>
                            <w:left w:val="none" w:sz="0" w:space="0" w:color="auto"/>
                            <w:bottom w:val="none" w:sz="0" w:space="0" w:color="auto"/>
                            <w:right w:val="none" w:sz="0" w:space="0" w:color="auto"/>
                          </w:divBdr>
                          <w:divsChild>
                            <w:div w:id="1794403181">
                              <w:marLeft w:val="0"/>
                              <w:marRight w:val="0"/>
                              <w:marTop w:val="0"/>
                              <w:marBottom w:val="0"/>
                              <w:divBdr>
                                <w:top w:val="none" w:sz="0" w:space="0" w:color="auto"/>
                                <w:left w:val="none" w:sz="0" w:space="0" w:color="auto"/>
                                <w:bottom w:val="none" w:sz="0" w:space="0" w:color="auto"/>
                                <w:right w:val="none" w:sz="0" w:space="0" w:color="auto"/>
                              </w:divBdr>
                              <w:divsChild>
                                <w:div w:id="403259382">
                                  <w:marLeft w:val="0"/>
                                  <w:marRight w:val="0"/>
                                  <w:marTop w:val="0"/>
                                  <w:marBottom w:val="0"/>
                                  <w:divBdr>
                                    <w:top w:val="none" w:sz="0" w:space="0" w:color="auto"/>
                                    <w:left w:val="none" w:sz="0" w:space="0" w:color="auto"/>
                                    <w:bottom w:val="none" w:sz="0" w:space="0" w:color="auto"/>
                                    <w:right w:val="none" w:sz="0" w:space="0" w:color="auto"/>
                                  </w:divBdr>
                                  <w:divsChild>
                                    <w:div w:id="604002311">
                                      <w:marLeft w:val="0"/>
                                      <w:marRight w:val="0"/>
                                      <w:marTop w:val="0"/>
                                      <w:marBottom w:val="0"/>
                                      <w:divBdr>
                                        <w:top w:val="none" w:sz="0" w:space="0" w:color="auto"/>
                                        <w:left w:val="none" w:sz="0" w:space="0" w:color="auto"/>
                                        <w:bottom w:val="none" w:sz="0" w:space="0" w:color="auto"/>
                                        <w:right w:val="none" w:sz="0" w:space="0" w:color="auto"/>
                                      </w:divBdr>
                                      <w:divsChild>
                                        <w:div w:id="772359370">
                                          <w:marLeft w:val="0"/>
                                          <w:marRight w:val="0"/>
                                          <w:marTop w:val="0"/>
                                          <w:marBottom w:val="0"/>
                                          <w:divBdr>
                                            <w:top w:val="none" w:sz="0" w:space="0" w:color="auto"/>
                                            <w:left w:val="none" w:sz="0" w:space="0" w:color="auto"/>
                                            <w:bottom w:val="none" w:sz="0" w:space="0" w:color="auto"/>
                                            <w:right w:val="none" w:sz="0" w:space="0" w:color="auto"/>
                                          </w:divBdr>
                                          <w:divsChild>
                                            <w:div w:id="1186358881">
                                              <w:marLeft w:val="0"/>
                                              <w:marRight w:val="0"/>
                                              <w:marTop w:val="0"/>
                                              <w:marBottom w:val="0"/>
                                              <w:divBdr>
                                                <w:top w:val="none" w:sz="0" w:space="0" w:color="auto"/>
                                                <w:left w:val="none" w:sz="0" w:space="0" w:color="auto"/>
                                                <w:bottom w:val="none" w:sz="0" w:space="0" w:color="auto"/>
                                                <w:right w:val="none" w:sz="0" w:space="0" w:color="auto"/>
                                              </w:divBdr>
                                              <w:divsChild>
                                                <w:div w:id="1504398793">
                                                  <w:marLeft w:val="0"/>
                                                  <w:marRight w:val="0"/>
                                                  <w:marTop w:val="0"/>
                                                  <w:marBottom w:val="0"/>
                                                  <w:divBdr>
                                                    <w:top w:val="none" w:sz="0" w:space="0" w:color="auto"/>
                                                    <w:left w:val="none" w:sz="0" w:space="0" w:color="auto"/>
                                                    <w:bottom w:val="none" w:sz="0" w:space="0" w:color="auto"/>
                                                    <w:right w:val="none" w:sz="0" w:space="0" w:color="auto"/>
                                                  </w:divBdr>
                                                  <w:divsChild>
                                                    <w:div w:id="829979185">
                                                      <w:marLeft w:val="0"/>
                                                      <w:marRight w:val="0"/>
                                                      <w:marTop w:val="0"/>
                                                      <w:marBottom w:val="0"/>
                                                      <w:divBdr>
                                                        <w:top w:val="none" w:sz="0" w:space="0" w:color="auto"/>
                                                        <w:left w:val="none" w:sz="0" w:space="0" w:color="auto"/>
                                                        <w:bottom w:val="none" w:sz="0" w:space="0" w:color="auto"/>
                                                        <w:right w:val="none" w:sz="0" w:space="0" w:color="auto"/>
                                                      </w:divBdr>
                                                      <w:divsChild>
                                                        <w:div w:id="121582774">
                                                          <w:marLeft w:val="0"/>
                                                          <w:marRight w:val="0"/>
                                                          <w:marTop w:val="0"/>
                                                          <w:marBottom w:val="0"/>
                                                          <w:divBdr>
                                                            <w:top w:val="none" w:sz="0" w:space="0" w:color="auto"/>
                                                            <w:left w:val="none" w:sz="0" w:space="0" w:color="auto"/>
                                                            <w:bottom w:val="none" w:sz="0" w:space="0" w:color="auto"/>
                                                            <w:right w:val="none" w:sz="0" w:space="0" w:color="auto"/>
                                                          </w:divBdr>
                                                          <w:divsChild>
                                                            <w:div w:id="147286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8805533">
      <w:bodyDiv w:val="1"/>
      <w:marLeft w:val="0"/>
      <w:marRight w:val="0"/>
      <w:marTop w:val="0"/>
      <w:marBottom w:val="0"/>
      <w:divBdr>
        <w:top w:val="none" w:sz="0" w:space="0" w:color="auto"/>
        <w:left w:val="none" w:sz="0" w:space="0" w:color="auto"/>
        <w:bottom w:val="none" w:sz="0" w:space="0" w:color="auto"/>
        <w:right w:val="none" w:sz="0" w:space="0" w:color="auto"/>
      </w:divBdr>
    </w:div>
    <w:div w:id="1614283778">
      <w:bodyDiv w:val="1"/>
      <w:marLeft w:val="0"/>
      <w:marRight w:val="0"/>
      <w:marTop w:val="0"/>
      <w:marBottom w:val="0"/>
      <w:divBdr>
        <w:top w:val="none" w:sz="0" w:space="0" w:color="auto"/>
        <w:left w:val="none" w:sz="0" w:space="0" w:color="auto"/>
        <w:bottom w:val="none" w:sz="0" w:space="0" w:color="auto"/>
        <w:right w:val="none" w:sz="0" w:space="0" w:color="auto"/>
      </w:divBdr>
    </w:div>
    <w:div w:id="1648171838">
      <w:bodyDiv w:val="1"/>
      <w:marLeft w:val="0"/>
      <w:marRight w:val="0"/>
      <w:marTop w:val="0"/>
      <w:marBottom w:val="0"/>
      <w:divBdr>
        <w:top w:val="none" w:sz="0" w:space="0" w:color="auto"/>
        <w:left w:val="none" w:sz="0" w:space="0" w:color="auto"/>
        <w:bottom w:val="none" w:sz="0" w:space="0" w:color="auto"/>
        <w:right w:val="none" w:sz="0" w:space="0" w:color="auto"/>
      </w:divBdr>
    </w:div>
    <w:div w:id="1702049175">
      <w:bodyDiv w:val="1"/>
      <w:marLeft w:val="0"/>
      <w:marRight w:val="0"/>
      <w:marTop w:val="0"/>
      <w:marBottom w:val="0"/>
      <w:divBdr>
        <w:top w:val="none" w:sz="0" w:space="0" w:color="auto"/>
        <w:left w:val="none" w:sz="0" w:space="0" w:color="auto"/>
        <w:bottom w:val="none" w:sz="0" w:space="0" w:color="auto"/>
        <w:right w:val="none" w:sz="0" w:space="0" w:color="auto"/>
      </w:divBdr>
    </w:div>
    <w:div w:id="1804350459">
      <w:bodyDiv w:val="1"/>
      <w:marLeft w:val="0"/>
      <w:marRight w:val="0"/>
      <w:marTop w:val="0"/>
      <w:marBottom w:val="0"/>
      <w:divBdr>
        <w:top w:val="none" w:sz="0" w:space="0" w:color="auto"/>
        <w:left w:val="none" w:sz="0" w:space="0" w:color="auto"/>
        <w:bottom w:val="none" w:sz="0" w:space="0" w:color="auto"/>
        <w:right w:val="none" w:sz="0" w:space="0" w:color="auto"/>
      </w:divBdr>
    </w:div>
    <w:div w:id="181144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B04AA525AB1DF449C894C9D8B0ADC1E" ma:contentTypeVersion="10" ma:contentTypeDescription="Create a new document." ma:contentTypeScope="" ma:versionID="7e4328bad3f6e3fd63d50c11375d62af">
  <xsd:schema xmlns:xsd="http://www.w3.org/2001/XMLSchema" xmlns:xs="http://www.w3.org/2001/XMLSchema" xmlns:p="http://schemas.microsoft.com/office/2006/metadata/properties" xmlns:ns2="850b9464-0ecc-4f70-a69b-8478917b1072" xmlns:ns3="e18edf49-dc22-4d22-9936-51a4e73ee308" targetNamespace="http://schemas.microsoft.com/office/2006/metadata/properties" ma:root="true" ma:fieldsID="b6da4128663b5f8815e6e1629af53bf2" ns2:_="" ns3:_="">
    <xsd:import namespace="850b9464-0ecc-4f70-a69b-8478917b1072"/>
    <xsd:import namespace="e18edf49-dc22-4d22-9936-51a4e73ee3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b9464-0ecc-4f70-a69b-8478917b1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8edf49-dc22-4d22-9936-51a4e73ee3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1456CA-109E-4F4B-BB4F-AF529AB08EE3}">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91C3F9A4-F50F-45D1-A80F-6D9BEA85435B}"/>
</file>

<file path=customXml/itemProps3.xml><?xml version="1.0" encoding="utf-8"?>
<ds:datastoreItem xmlns:ds="http://schemas.openxmlformats.org/officeDocument/2006/customXml" ds:itemID="{2D74A8B8-E564-4393-8C2B-D35505001A50}"/>
</file>

<file path=customXml/itemProps4.xml><?xml version="1.0" encoding="utf-8"?>
<ds:datastoreItem xmlns:ds="http://schemas.openxmlformats.org/officeDocument/2006/customXml" ds:itemID="{5140E2FF-C133-4976-AC95-C6D3BC5FD87B}"/>
</file>

<file path=docProps/app.xml><?xml version="1.0" encoding="utf-8"?>
<Properties xmlns="http://schemas.openxmlformats.org/officeDocument/2006/extended-properties" xmlns:vt="http://schemas.openxmlformats.org/officeDocument/2006/docPropsVTypes">
  <Template>Normal</Template>
  <TotalTime>32</TotalTime>
  <Pages>2</Pages>
  <Words>416</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lpstr>
    </vt:vector>
  </TitlesOfParts>
  <Company>Freightliner LLC, A DaimlerChrysler Company</Company>
  <LinksUpToDate>false</LinksUpToDate>
  <CharactersWithSpaces>2872</CharactersWithSpaces>
  <SharedDoc>false</SharedDoc>
  <HLinks>
    <vt:vector size="6" baseType="variant">
      <vt:variant>
        <vt:i4>3211330</vt:i4>
      </vt:variant>
      <vt:variant>
        <vt:i4>8878</vt:i4>
      </vt:variant>
      <vt:variant>
        <vt:i4>1025</vt:i4>
      </vt:variant>
      <vt:variant>
        <vt:i4>1</vt:i4>
      </vt:variant>
      <vt:variant>
        <vt:lpwstr>T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FC0075</dc:creator>
  <cp:keywords/>
  <cp:lastModifiedBy>Ryan Bridges</cp:lastModifiedBy>
  <cp:revision>26</cp:revision>
  <cp:lastPrinted>2019-07-08T21:28:00Z</cp:lastPrinted>
  <dcterms:created xsi:type="dcterms:W3CDTF">2019-05-29T03:01:00Z</dcterms:created>
  <dcterms:modified xsi:type="dcterms:W3CDTF">2019-07-1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4AA525AB1DF449C894C9D8B0ADC1E</vt:lpwstr>
  </property>
</Properties>
</file>